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D073B" w14:textId="52B6B07A" w:rsidR="00555B43" w:rsidRPr="00727A50" w:rsidRDefault="007268C7" w:rsidP="00D31CBD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129104EF" wp14:editId="5090D0B4">
            <wp:simplePos x="0" y="0"/>
            <wp:positionH relativeFrom="column">
              <wp:posOffset>4953386</wp:posOffset>
            </wp:positionH>
            <wp:positionV relativeFrom="paragraph">
              <wp:posOffset>119049</wp:posOffset>
            </wp:positionV>
            <wp:extent cx="1058545" cy="1073150"/>
            <wp:effectExtent l="0" t="0" r="825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54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2336" behindDoc="1" locked="0" layoutInCell="1" allowOverlap="1" wp14:anchorId="4EDE569E" wp14:editId="51A19C38">
            <wp:simplePos x="0" y="0"/>
            <wp:positionH relativeFrom="margin">
              <wp:align>left</wp:align>
            </wp:positionH>
            <wp:positionV relativeFrom="paragraph">
              <wp:posOffset>58116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12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06735795"/>
      <w:bookmarkEnd w:id="0"/>
    </w:p>
    <w:p w14:paraId="64BB2EEF" w14:textId="77777777" w:rsidR="00BF5499" w:rsidRPr="00727A50" w:rsidRDefault="00BF5499" w:rsidP="00BF5499">
      <w:pPr>
        <w:spacing w:line="276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7C04721E" w14:textId="77777777" w:rsidR="0080651E" w:rsidRPr="00727A50" w:rsidRDefault="00555B43" w:rsidP="00555B43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>Department of C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omputer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Science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Engineering</w:t>
      </w:r>
    </w:p>
    <w:p w14:paraId="519AED4C" w14:textId="507AA2CB" w:rsidR="00D31CBD" w:rsidRPr="00727A50" w:rsidRDefault="00787D79" w:rsidP="00D31CBD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9</w:t>
      </w:r>
      <w:r w:rsidRPr="00787D79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Batch</w:t>
      </w:r>
    </w:p>
    <w:p w14:paraId="3F8E54F3" w14:textId="721F5F83" w:rsidR="00032498" w:rsidRPr="00787D79" w:rsidRDefault="00787D79" w:rsidP="00136942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787D79">
        <w:rPr>
          <w:rFonts w:ascii="Times New Roman" w:hAnsi="Times New Roman" w:cs="Times New Roman"/>
          <w:b/>
          <w:bCs/>
          <w:sz w:val="32"/>
          <w:szCs w:val="28"/>
        </w:rPr>
        <w:t>Assignmen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76"/>
        <w:gridCol w:w="3179"/>
      </w:tblGrid>
      <w:tr w:rsidR="00F47F4D" w14:paraId="098FE3B2" w14:textId="77777777" w:rsidTr="00F47F4D">
        <w:trPr>
          <w:trHeight w:val="290"/>
          <w:jc w:val="center"/>
        </w:trPr>
        <w:tc>
          <w:tcPr>
            <w:tcW w:w="1176" w:type="dxa"/>
            <w:vAlign w:val="center"/>
          </w:tcPr>
          <w:p w14:paraId="1D86739A" w14:textId="4F12B209" w:rsidR="00F47F4D" w:rsidRDefault="00F47F4D" w:rsidP="0013694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ark</w:t>
            </w:r>
          </w:p>
        </w:tc>
        <w:tc>
          <w:tcPr>
            <w:tcW w:w="3179" w:type="dxa"/>
            <w:vAlign w:val="center"/>
          </w:tcPr>
          <w:p w14:paraId="3B56732E" w14:textId="77777777" w:rsidR="00F47F4D" w:rsidRDefault="00F47F4D" w:rsidP="0013694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  <w:p w14:paraId="4A0DAC18" w14:textId="1B44D971" w:rsidR="00F47F4D" w:rsidRDefault="00F47F4D" w:rsidP="00136942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14:paraId="7BC116DC" w14:textId="77777777" w:rsidR="00971960" w:rsidRPr="00727A50" w:rsidRDefault="00971960" w:rsidP="00F47F4D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:rsidRPr="00727A50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275CF7EA" w:rsidR="00367C82" w:rsidRPr="00727A50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787D79" w:rsidRPr="003A5CA6">
              <w:rPr>
                <w:rFonts w:ascii="Times New Roman" w:hAnsi="Times New Roman" w:cs="Times New Roman"/>
                <w:sz w:val="28"/>
              </w:rPr>
              <w:t xml:space="preserve"> </w:t>
            </w:r>
            <w:r w:rsidR="00787D79" w:rsidRPr="003A5CA6">
              <w:rPr>
                <w:rFonts w:ascii="Times New Roman" w:hAnsi="Times New Roman" w:cs="Times New Roman"/>
                <w:sz w:val="28"/>
              </w:rPr>
              <w:t>Artificial Intelligence</w:t>
            </w:r>
          </w:p>
        </w:tc>
      </w:tr>
      <w:tr w:rsidR="00367C82" w:rsidRPr="00727A50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4D13EADF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="00392B2B"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87D7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87D79">
              <w:rPr>
                <w:rFonts w:ascii="Times New Roman" w:hAnsi="Times New Roman" w:cs="Times New Roman"/>
                <w:sz w:val="28"/>
                <w:szCs w:val="28"/>
              </w:rPr>
              <w:t>CSE - 414</w:t>
            </w:r>
          </w:p>
          <w:p w14:paraId="08CB3758" w14:textId="73D16EC1" w:rsidR="00B01F73" w:rsidRPr="00727A50" w:rsidRDefault="00B01F73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79"/>
        <w:gridCol w:w="1697"/>
        <w:gridCol w:w="3332"/>
      </w:tblGrid>
      <w:tr w:rsidR="00B26AFD" w:rsidRPr="00727A50" w14:paraId="78CAA71C" w14:textId="77777777" w:rsidTr="00B26AFD">
        <w:trPr>
          <w:trHeight w:val="367"/>
        </w:trPr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3EFBA93A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9" w:type="dxa"/>
            <w:gridSpan w:val="2"/>
            <w:tcBorders>
              <w:bottom w:val="single" w:sz="4" w:space="0" w:color="auto"/>
            </w:tcBorders>
          </w:tcPr>
          <w:p w14:paraId="5797E21F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bmitted To</w:t>
            </w:r>
          </w:p>
        </w:tc>
      </w:tr>
      <w:tr w:rsidR="00B26AFD" w:rsidRPr="00727A50" w14:paraId="0905F9C9" w14:textId="77777777" w:rsidTr="00B26AFD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179D3F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9C44DEC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EDFEE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7587ED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87D79" w:rsidRPr="00727A50" w14:paraId="6F5EAE98" w14:textId="77777777" w:rsidTr="00B26AFD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4C5009" w14:textId="77777777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A75611" w14:textId="072C9DC7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d. Nahid Has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D9A1F" w14:textId="2C54ADF6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2E9033" w14:textId="3DC8E95F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Pr="003A5CA6">
              <w:rPr>
                <w:rFonts w:ascii="Times New Roman" w:hAnsi="Times New Roman" w:cs="Times New Roman"/>
                <w:sz w:val="28"/>
              </w:rPr>
              <w:t xml:space="preserve">Md. </w:t>
            </w:r>
            <w:proofErr w:type="spellStart"/>
            <w:r w:rsidRPr="003A5CA6">
              <w:rPr>
                <w:rFonts w:ascii="Times New Roman" w:hAnsi="Times New Roman" w:cs="Times New Roman"/>
                <w:sz w:val="28"/>
              </w:rPr>
              <w:t>Mahfujur</w:t>
            </w:r>
            <w:proofErr w:type="spellEnd"/>
            <w:r w:rsidRPr="003A5CA6">
              <w:rPr>
                <w:rFonts w:ascii="Times New Roman" w:hAnsi="Times New Roman" w:cs="Times New Roman"/>
                <w:sz w:val="28"/>
              </w:rPr>
              <w:t xml:space="preserve"> Rahman</w:t>
            </w:r>
          </w:p>
        </w:tc>
      </w:tr>
      <w:tr w:rsidR="00787D79" w:rsidRPr="00727A50" w14:paraId="40D4DBF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5CF4A8" w14:textId="77777777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22992F" w14:textId="4D4E594B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21311131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5B9D35" w14:textId="28328F46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799C5A75" w14:textId="77777777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,</w:t>
            </w:r>
          </w:p>
          <w:p w14:paraId="7E472C64" w14:textId="77777777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4207D074" w14:textId="0B7EFC21" w:rsidR="00787D79" w:rsidRPr="00727A50" w:rsidRDefault="00787D79" w:rsidP="00787D79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proofErr w:type="spellStart"/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Rajshahi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44D8CB73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06724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ction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5C1EA9" w14:textId="5C1B1943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787D79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110AB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right w:val="single" w:sz="4" w:space="0" w:color="auto"/>
            </w:tcBorders>
          </w:tcPr>
          <w:p w14:paraId="34D40536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194B4419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01C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mester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E23E9D" w14:textId="666D39CE" w:rsidR="00787D79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787D79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787D79" w:rsidRPr="00787D79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90837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280D178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87D79" w:rsidRPr="00727A50" w14:paraId="52A9D490" w14:textId="77777777" w:rsidTr="00B26AFD">
        <w:trPr>
          <w:gridAfter w:val="2"/>
          <w:wAfter w:w="5029" w:type="dxa"/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802834" w14:textId="77777777" w:rsidR="00787D79" w:rsidRPr="00727A50" w:rsidRDefault="00787D79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Batch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934AC8" w14:textId="0752AE55" w:rsidR="00787D79" w:rsidRPr="00727A50" w:rsidRDefault="00787D79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Pr="00787D79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B26AFD" w:rsidRPr="00727A50" w14:paraId="09EC900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4C6B5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BE7F9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325472" w14:textId="328F710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11E7EA1" w14:textId="025CFF2E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1158024C" w14:textId="77777777" w:rsidTr="00B26AFD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5D1B9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8D2D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BDC69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778C8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62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584"/>
      </w:tblGrid>
      <w:tr w:rsidR="00E63D83" w:rsidRPr="00727A50" w14:paraId="56925FAF" w14:textId="77777777" w:rsidTr="00E63D83">
        <w:trPr>
          <w:trHeight w:val="62"/>
        </w:trPr>
        <w:tc>
          <w:tcPr>
            <w:tcW w:w="7200" w:type="dxa"/>
          </w:tcPr>
          <w:p w14:paraId="062A110F" w14:textId="77777777" w:rsidR="00E63D83" w:rsidRPr="00727A50" w:rsidRDefault="00E63D83" w:rsidP="00E63D83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16DD14EA" w14:textId="77777777" w:rsidR="00E63D83" w:rsidRPr="00727A50" w:rsidRDefault="00E63D83" w:rsidP="00E63D83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FDF3E23" wp14:editId="325FC5F8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4A8EB6E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">
                      <o:lock v:ext="edit" shapetype="f"/>
                    </v:shape>
                  </w:pict>
                </mc:Fallback>
              </mc:AlternateContent>
            </w:r>
          </w:p>
          <w:p w14:paraId="3A780BC8" w14:textId="77777777" w:rsidR="00E63D83" w:rsidRPr="00727A50" w:rsidRDefault="00E63D83" w:rsidP="00E63D83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2584" w:type="dxa"/>
          </w:tcPr>
          <w:p w14:paraId="2A68C908" w14:textId="77777777" w:rsidR="00E63D83" w:rsidRPr="00727A50" w:rsidRDefault="00E63D83" w:rsidP="00E63D83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20780EF2" w14:textId="355C8C5A" w:rsidR="00E63D83" w:rsidRPr="00727A50" w:rsidRDefault="00E63D83" w:rsidP="00E63D83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</w:t>
            </w:r>
          </w:p>
          <w:p w14:paraId="38E2242B" w14:textId="77777777" w:rsidR="00E63D83" w:rsidRPr="00727A50" w:rsidRDefault="00E63D83" w:rsidP="00E63D83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E63D83" w:rsidRPr="00727A50" w14:paraId="21C43984" w14:textId="77777777" w:rsidTr="00E63D83">
        <w:trPr>
          <w:trHeight w:val="62"/>
        </w:trPr>
        <w:tc>
          <w:tcPr>
            <w:tcW w:w="7200" w:type="dxa"/>
          </w:tcPr>
          <w:p w14:paraId="486DA327" w14:textId="77777777" w:rsidR="00E63D83" w:rsidRPr="00727A50" w:rsidRDefault="00E63D83" w:rsidP="00E63D83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2584" w:type="dxa"/>
          </w:tcPr>
          <w:p w14:paraId="3118DC32" w14:textId="77777777" w:rsidR="00E63D83" w:rsidRPr="00727A50" w:rsidRDefault="00E63D83" w:rsidP="00E63D83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</w:tbl>
    <w:p w14:paraId="3FE28317" w14:textId="77777777" w:rsidR="00787D79" w:rsidRDefault="00787D79" w:rsidP="00E63D83">
      <w:pPr>
        <w:tabs>
          <w:tab w:val="left" w:pos="4161"/>
        </w:tabs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76FD5F1" w14:textId="24C73324" w:rsidR="00DE5924" w:rsidRPr="00787D79" w:rsidRDefault="009A034B" w:rsidP="00743487">
      <w:pPr>
        <w:pStyle w:val="ListParagraph"/>
        <w:numPr>
          <w:ilvl w:val="0"/>
          <w:numId w:val="29"/>
        </w:numPr>
        <w:tabs>
          <w:tab w:val="left" w:pos="4161"/>
        </w:tabs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787D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Question:</w:t>
      </w:r>
      <w:r w:rsidR="00373169" w:rsidRPr="00787D79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r w:rsidR="00787D79" w:rsidRPr="00787D7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Design an Artificial Neural Network (ANN) for Pattern Classification Using </w:t>
      </w:r>
      <w:proofErr w:type="spellStart"/>
      <w:r w:rsidR="00787D79" w:rsidRPr="00787D79">
        <w:rPr>
          <w:rFonts w:ascii="Times New Roman" w:hAnsi="Times New Roman" w:cs="Times New Roman"/>
          <w:color w:val="000000" w:themeColor="text1"/>
          <w:sz w:val="28"/>
          <w:szCs w:val="28"/>
        </w:rPr>
        <w:t>ReLU</w:t>
      </w:r>
      <w:proofErr w:type="spellEnd"/>
      <w:r w:rsidR="00787D79" w:rsidRPr="00787D7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</w:t>
      </w:r>
      <w:proofErr w:type="spellStart"/>
      <w:r w:rsidR="00787D79" w:rsidRPr="00787D79">
        <w:rPr>
          <w:rFonts w:ascii="Times New Roman" w:hAnsi="Times New Roman" w:cs="Times New Roman"/>
          <w:color w:val="000000" w:themeColor="text1"/>
          <w:sz w:val="28"/>
          <w:szCs w:val="28"/>
        </w:rPr>
        <w:t>Softmax</w:t>
      </w:r>
      <w:proofErr w:type="spellEnd"/>
      <w:r w:rsidR="00787D79" w:rsidRPr="00787D7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ctivation</w:t>
      </w:r>
      <w:r w:rsidR="00A56D5D" w:rsidRPr="00787D7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3254F14B" w14:textId="7F51B4FE" w:rsidR="00C8150C" w:rsidRPr="00787D79" w:rsidRDefault="009A034B" w:rsidP="00B25872">
      <w:pPr>
        <w:pStyle w:val="ListParagraph"/>
        <w:numPr>
          <w:ilvl w:val="0"/>
          <w:numId w:val="31"/>
        </w:num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87D7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olution:</w:t>
      </w:r>
    </w:p>
    <w:p w14:paraId="49B13AA6" w14:textId="6F21DB68" w:rsidR="00DD494C" w:rsidRPr="00B25872" w:rsidRDefault="00B25872" w:rsidP="00B25872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2587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ataset </w:t>
      </w:r>
      <w:r w:rsidRPr="00B25872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GB"/>
        </w:rPr>
        <w:t>Selection:</w:t>
      </w:r>
    </w:p>
    <w:p w14:paraId="00EB1F71" w14:textId="051D0410" w:rsidR="00B25872" w:rsidRDefault="00B25872" w:rsidP="00B25872">
      <w:pPr>
        <w:pStyle w:val="ListParagraph"/>
        <w:ind w:left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B2587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For this Assignment, I selected the Fashion MNIST dataset, which is a popular benchmark dataset used for image classification tasks. It is a replacement for the traditional MNIST dataset and contains grayscale images of 10 different classes of fashion items such as T-shirts, trousers, sneakers, etc. Each image is 28x28 pixels in size.</w:t>
      </w:r>
    </w:p>
    <w:p w14:paraId="45318D5D" w14:textId="4907A882" w:rsidR="00B25872" w:rsidRPr="00B25872" w:rsidRDefault="00B25872" w:rsidP="00B25872">
      <w:pPr>
        <w:pStyle w:val="ListParagraph"/>
        <w:ind w:left="284"/>
        <w:rPr>
          <w:rFonts w:ascii="Times New Roman" w:hAnsi="Times New Roman" w:cs="Times New Roman"/>
          <w:bCs/>
          <w:color w:val="000000" w:themeColor="text1"/>
          <w:sz w:val="8"/>
          <w:szCs w:val="28"/>
        </w:rPr>
      </w:pPr>
    </w:p>
    <w:p w14:paraId="7637F42B" w14:textId="36DC16C4" w:rsidR="00B25872" w:rsidRDefault="00B25872" w:rsidP="00B25872">
      <w:pPr>
        <w:pStyle w:val="ListParagraph"/>
        <w:numPr>
          <w:ilvl w:val="0"/>
          <w:numId w:val="35"/>
        </w:numPr>
        <w:ind w:left="426" w:hanging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B25872"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>Total samples:</w:t>
      </w:r>
      <w:r w:rsidRPr="00B2587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70,000 images</w:t>
      </w:r>
    </w:p>
    <w:p w14:paraId="03548C21" w14:textId="77777777" w:rsidR="00B25872" w:rsidRPr="00B25872" w:rsidRDefault="00B25872" w:rsidP="00B25872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B2587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Training set: 60,000 images</w:t>
      </w:r>
    </w:p>
    <w:p w14:paraId="3462341F" w14:textId="5D90885B" w:rsidR="00B25872" w:rsidRPr="00B25872" w:rsidRDefault="00B25872" w:rsidP="00B25872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B2587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Test set: 10,000 images</w:t>
      </w:r>
    </w:p>
    <w:p w14:paraId="5B9EFDC5" w14:textId="77777777" w:rsidR="00B25872" w:rsidRPr="00B25872" w:rsidRDefault="00B25872" w:rsidP="00B25872">
      <w:pPr>
        <w:pStyle w:val="ListParagraph"/>
        <w:numPr>
          <w:ilvl w:val="0"/>
          <w:numId w:val="35"/>
        </w:numPr>
        <w:ind w:left="426" w:hanging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B25872"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>Image size:</w:t>
      </w:r>
      <w:r w:rsidRPr="00B2587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28x28 pixels (784 features per image)</w:t>
      </w:r>
    </w:p>
    <w:p w14:paraId="45D85C04" w14:textId="7D7A5AFC" w:rsidR="00B25872" w:rsidRPr="00B25872" w:rsidRDefault="00B25872" w:rsidP="00B25872">
      <w:pPr>
        <w:pStyle w:val="ListParagraph"/>
        <w:numPr>
          <w:ilvl w:val="0"/>
          <w:numId w:val="35"/>
        </w:numPr>
        <w:ind w:left="426" w:hanging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B25872"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>Number of classes:</w:t>
      </w:r>
      <w:r w:rsidRPr="00B2587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10 (e.g., T-shirt/top, Trouser, Pullover, Dress, Coat, Sandal, Shirt, Sneaker, Bag, Ankle boot)</w:t>
      </w:r>
    </w:p>
    <w:p w14:paraId="031962DE" w14:textId="77777777" w:rsidR="00927DED" w:rsidRPr="00471112" w:rsidRDefault="00927DED" w:rsidP="00471112">
      <w:pPr>
        <w:spacing w:before="240" w:after="0" w:line="240" w:lineRule="auto"/>
        <w:rPr>
          <w:rFonts w:ascii="Times New Roman" w:eastAsia="Times New Roman" w:hAnsi="Times New Roman" w:cs="Times New Roman"/>
          <w:sz w:val="10"/>
          <w:szCs w:val="24"/>
          <w:lang w:val="en-GB" w:eastAsia="en-GB"/>
        </w:rPr>
      </w:pPr>
    </w:p>
    <w:p w14:paraId="0D6F5507" w14:textId="3F96683F" w:rsidR="00B25872" w:rsidRPr="00B25872" w:rsidRDefault="00B25872" w:rsidP="00927DED">
      <w:pPr>
        <w:pStyle w:val="ListParagraph"/>
        <w:numPr>
          <w:ilvl w:val="0"/>
          <w:numId w:val="32"/>
        </w:numPr>
        <w:spacing w:after="0" w:line="276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odel Design</w:t>
      </w:r>
      <w:r w:rsidRPr="00B25872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GB"/>
        </w:rPr>
        <w:t>:</w:t>
      </w:r>
    </w:p>
    <w:p w14:paraId="6150CB82" w14:textId="2A05A0AB" w:rsidR="00DE5924" w:rsidRDefault="00B25872" w:rsidP="00927DED">
      <w:pPr>
        <w:spacing w:after="0"/>
        <w:ind w:left="142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B2587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I developed a feedforward Artificial Neural Network (ANN) using the </w:t>
      </w:r>
      <w:proofErr w:type="spellStart"/>
      <w:r w:rsidRPr="00B2587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PyTorch</w:t>
      </w:r>
      <w:proofErr w:type="spellEnd"/>
      <w:r w:rsidRPr="00B2587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framework to classify images from the Fashion MNIST dataset. Below are the design details:</w:t>
      </w:r>
    </w:p>
    <w:p w14:paraId="26E012B1" w14:textId="56831420" w:rsidR="00927DED" w:rsidRPr="00927DED" w:rsidRDefault="00927DED" w:rsidP="00471112">
      <w:pPr>
        <w:spacing w:after="0" w:line="276" w:lineRule="auto"/>
        <w:ind w:left="14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27DE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rchitecture:</w:t>
      </w:r>
    </w:p>
    <w:p w14:paraId="70D61F71" w14:textId="2D5FEFBA" w:rsidR="00927DED" w:rsidRDefault="00927DED" w:rsidP="00927DE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927DED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Input Layer:</w:t>
      </w:r>
    </w:p>
    <w:p w14:paraId="299797A0" w14:textId="77777777" w:rsidR="00927DED" w:rsidRPr="00927DED" w:rsidRDefault="00927DED" w:rsidP="00927DED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bCs/>
          <w:color w:val="000000" w:themeColor="text1"/>
          <w:sz w:val="24"/>
          <w:szCs w:val="26"/>
        </w:rPr>
      </w:pPr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>Accepts 28x28 pixel grayscale images.</w:t>
      </w:r>
    </w:p>
    <w:p w14:paraId="591F8E82" w14:textId="62D6E0E6" w:rsidR="00927DED" w:rsidRPr="00471112" w:rsidRDefault="00927DED" w:rsidP="00471112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bCs/>
          <w:color w:val="000000" w:themeColor="text1"/>
          <w:sz w:val="24"/>
          <w:szCs w:val="26"/>
        </w:rPr>
      </w:pPr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>Images are flattened into 784-dimensional vectors before feeding into the model.</w:t>
      </w:r>
    </w:p>
    <w:p w14:paraId="618126B6" w14:textId="587E4574" w:rsidR="00927DED" w:rsidRDefault="00927DED" w:rsidP="00927DE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927DED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Hidden Layer:</w:t>
      </w:r>
    </w:p>
    <w:p w14:paraId="45E25BDF" w14:textId="77777777" w:rsidR="00927DED" w:rsidRPr="00927DED" w:rsidRDefault="00927DED" w:rsidP="00927DED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Cs/>
          <w:color w:val="000000" w:themeColor="text1"/>
          <w:sz w:val="24"/>
          <w:szCs w:val="26"/>
        </w:rPr>
      </w:pPr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>A fully connected layer with 128 neurons.</w:t>
      </w:r>
    </w:p>
    <w:p w14:paraId="55C9B079" w14:textId="68E8F1AE" w:rsidR="00927DED" w:rsidRPr="00471112" w:rsidRDefault="00927DED" w:rsidP="00471112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Cs/>
          <w:color w:val="000000" w:themeColor="text1"/>
          <w:sz w:val="24"/>
          <w:szCs w:val="26"/>
        </w:rPr>
      </w:pPr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 xml:space="preserve">Uses the </w:t>
      </w:r>
      <w:proofErr w:type="spellStart"/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>ReLU</w:t>
      </w:r>
      <w:proofErr w:type="spellEnd"/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 xml:space="preserve"> (Rectified Linear Unit) a</w:t>
      </w:r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 xml:space="preserve">ctivation function, which helps </w:t>
      </w:r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>introduce non-linearity and avoid vanishing gradients.</w:t>
      </w:r>
    </w:p>
    <w:p w14:paraId="727FD143" w14:textId="40809DFB" w:rsidR="00927DED" w:rsidRDefault="00927DED" w:rsidP="00927DED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927DED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Output Layer:</w:t>
      </w:r>
    </w:p>
    <w:p w14:paraId="6C4E5CFC" w14:textId="77777777" w:rsidR="00927DED" w:rsidRPr="00927DED" w:rsidRDefault="00927DED" w:rsidP="00927DED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bCs/>
          <w:color w:val="000000" w:themeColor="text1"/>
          <w:sz w:val="24"/>
          <w:szCs w:val="26"/>
        </w:rPr>
      </w:pPr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>A fully connected layer with 10 output neurons, corresponding to the 10 fashion categories.</w:t>
      </w:r>
    </w:p>
    <w:p w14:paraId="213985CB" w14:textId="7D0BBF96" w:rsidR="00927DED" w:rsidRDefault="00927DED" w:rsidP="00927DED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bCs/>
          <w:color w:val="000000" w:themeColor="text1"/>
          <w:sz w:val="24"/>
          <w:szCs w:val="26"/>
        </w:rPr>
      </w:pPr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 xml:space="preserve">Class probabilities are computed using </w:t>
      </w:r>
      <w:proofErr w:type="spellStart"/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>Softmax</w:t>
      </w:r>
      <w:proofErr w:type="spellEnd"/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 xml:space="preserve">, which is internally applied by </w:t>
      </w:r>
      <w:proofErr w:type="spellStart"/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>PyTorch's</w:t>
      </w:r>
      <w:proofErr w:type="spellEnd"/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 xml:space="preserve"> </w:t>
      </w:r>
      <w:proofErr w:type="spellStart"/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>CrossEntropyLoss</w:t>
      </w:r>
      <w:proofErr w:type="spellEnd"/>
      <w:r w:rsidRPr="00927DED">
        <w:rPr>
          <w:rFonts w:ascii="Times New Roman" w:hAnsi="Times New Roman" w:cs="Times New Roman"/>
          <w:bCs/>
          <w:color w:val="000000" w:themeColor="text1"/>
          <w:sz w:val="24"/>
          <w:szCs w:val="26"/>
        </w:rPr>
        <w:t xml:space="preserve"> function.</w:t>
      </w:r>
    </w:p>
    <w:p w14:paraId="46C1E51D" w14:textId="77777777" w:rsidR="00471112" w:rsidRPr="00471112" w:rsidRDefault="00471112" w:rsidP="00471112">
      <w:pPr>
        <w:pStyle w:val="ListParagraph"/>
        <w:ind w:left="786"/>
        <w:rPr>
          <w:rFonts w:ascii="Times New Roman" w:hAnsi="Times New Roman" w:cs="Times New Roman"/>
          <w:bCs/>
          <w:color w:val="000000" w:themeColor="text1"/>
          <w:szCs w:val="26"/>
        </w:rPr>
      </w:pPr>
    </w:p>
    <w:p w14:paraId="28BB0531" w14:textId="76786D68" w:rsidR="00927DED" w:rsidRPr="00B25872" w:rsidRDefault="00927DED" w:rsidP="00927DED">
      <w:pPr>
        <w:pStyle w:val="ListParagraph"/>
        <w:numPr>
          <w:ilvl w:val="0"/>
          <w:numId w:val="32"/>
        </w:numPr>
        <w:spacing w:after="0" w:line="276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GB"/>
        </w:rPr>
        <w:t>Implementation</w:t>
      </w:r>
      <w:r w:rsidRPr="00B25872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GB"/>
        </w:rPr>
        <w:t>: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5245"/>
        <w:gridCol w:w="4820"/>
      </w:tblGrid>
      <w:tr w:rsidR="00927DED" w14:paraId="1849AC4F" w14:textId="77777777" w:rsidTr="00D05C29">
        <w:tc>
          <w:tcPr>
            <w:tcW w:w="5245" w:type="dxa"/>
            <w:shd w:val="clear" w:color="auto" w:fill="auto"/>
          </w:tcPr>
          <w:p w14:paraId="7FF3AE78" w14:textId="161BDD98" w:rsidR="00927DED" w:rsidRPr="00927DED" w:rsidRDefault="00927DED" w:rsidP="00927DED">
            <w:pP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  <w:t>#</w:t>
            </w:r>
            <w:r w:rsidRPr="00927DED"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  <w:t xml:space="preserve"> Import Libraries</w:t>
            </w:r>
          </w:p>
          <w:p w14:paraId="54C94FAF" w14:textId="77777777" w:rsidR="00927DED" w:rsidRPr="00927DED" w:rsidRDefault="00927DED" w:rsidP="00927DE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import torch</w:t>
            </w:r>
          </w:p>
          <w:p w14:paraId="4A02DADE" w14:textId="77777777" w:rsidR="00927DED" w:rsidRPr="00927DED" w:rsidRDefault="00927DED" w:rsidP="00927DE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import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nn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as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nn</w:t>
            </w:r>
            <w:proofErr w:type="spellEnd"/>
          </w:p>
          <w:p w14:paraId="6A935EDF" w14:textId="77777777" w:rsidR="00927DED" w:rsidRPr="00927DED" w:rsidRDefault="00927DED" w:rsidP="00927DE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import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optim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as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optim</w:t>
            </w:r>
            <w:proofErr w:type="spellEnd"/>
          </w:p>
          <w:p w14:paraId="32AB8441" w14:textId="77777777" w:rsidR="00927DED" w:rsidRPr="00927DED" w:rsidRDefault="00927DED" w:rsidP="00927DE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from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vision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import datasets, transforms</w:t>
            </w:r>
          </w:p>
          <w:p w14:paraId="78FD7306" w14:textId="77777777" w:rsidR="00927DED" w:rsidRPr="00927DED" w:rsidRDefault="00927DED" w:rsidP="00927DED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from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utils.data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import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ensorDataset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DataLoader</w:t>
            </w:r>
            <w:proofErr w:type="spellEnd"/>
          </w:p>
          <w:p w14:paraId="3589145A" w14:textId="77777777" w:rsidR="00D05C29" w:rsidRPr="00D05C29" w:rsidRDefault="00D05C29" w:rsidP="00927DED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28"/>
              </w:rPr>
            </w:pPr>
          </w:p>
          <w:p w14:paraId="3A9D054C" w14:textId="6390EC55" w:rsidR="00927DED" w:rsidRPr="00927DED" w:rsidRDefault="00D05C29" w:rsidP="00927DED">
            <w:pP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  <w:lastRenderedPageBreak/>
              <w:t>#</w:t>
            </w:r>
            <w:r w:rsidR="00927DED" w:rsidRPr="00927DED"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  <w:t xml:space="preserve"> Load Fashion MNIST Dataset</w:t>
            </w:r>
          </w:p>
          <w:p w14:paraId="4EA4A3CA" w14:textId="77777777" w:rsidR="00D05C29" w:rsidRPr="00D05C29" w:rsidRDefault="00D05C29" w:rsidP="00C47A98">
            <w:pPr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7"/>
                <w:lang w:val="en-GB" w:eastAsia="en-GB"/>
              </w:rPr>
            </w:pPr>
            <w:r w:rsidRPr="00D05C29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7"/>
                <w:lang w:val="en-GB" w:eastAsia="en-GB"/>
              </w:rPr>
              <w:t># Define transform</w:t>
            </w:r>
          </w:p>
          <w:p w14:paraId="1D2C4943" w14:textId="77777777" w:rsidR="00D05C29" w:rsidRPr="00D05C29" w:rsidRDefault="00D05C29" w:rsidP="00C47A98">
            <w:pPr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</w:pPr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 xml:space="preserve">transform = </w:t>
            </w:r>
            <w:proofErr w:type="spellStart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transforms.ToTensor</w:t>
            </w:r>
            <w:proofErr w:type="spellEnd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()</w:t>
            </w:r>
          </w:p>
          <w:p w14:paraId="09261767" w14:textId="25C2CDDE" w:rsidR="00D05C29" w:rsidRDefault="00D05C29" w:rsidP="00C47A98">
            <w:pPr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</w:pPr>
            <w:proofErr w:type="spellStart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full_dataset</w:t>
            </w:r>
            <w:proofErr w:type="spellEnd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 xml:space="preserve"> = </w:t>
            </w:r>
            <w:proofErr w:type="spellStart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datasets.FashionMNIST</w:t>
            </w:r>
            <w:proofErr w:type="spellEnd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(root='./data', train=True, download=True, transform=transform)</w:t>
            </w:r>
          </w:p>
          <w:p w14:paraId="3D60849B" w14:textId="77777777" w:rsidR="00D05C29" w:rsidRPr="00D05C29" w:rsidRDefault="00D05C29" w:rsidP="00D05C29">
            <w:pPr>
              <w:rPr>
                <w:rFonts w:ascii="Times New Roman" w:eastAsia="Times New Roman" w:hAnsi="Times New Roman" w:cs="Times New Roman"/>
                <w:sz w:val="10"/>
                <w:szCs w:val="27"/>
                <w:lang w:val="en-GB" w:eastAsia="en-GB"/>
              </w:rPr>
            </w:pPr>
          </w:p>
          <w:p w14:paraId="155C6CF6" w14:textId="77777777" w:rsidR="00D05C29" w:rsidRPr="00D05C29" w:rsidRDefault="00D05C29" w:rsidP="00C47A98">
            <w:pPr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7"/>
                <w:lang w:val="en-GB" w:eastAsia="en-GB"/>
              </w:rPr>
            </w:pPr>
            <w:r w:rsidRPr="00D05C29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7"/>
                <w:lang w:val="en-GB" w:eastAsia="en-GB"/>
              </w:rPr>
              <w:t># Extract image tensors and labels</w:t>
            </w:r>
          </w:p>
          <w:p w14:paraId="15CCE918" w14:textId="3E98FE93" w:rsidR="00D05C29" w:rsidRPr="00D05C29" w:rsidRDefault="00D05C29" w:rsidP="00C47A98">
            <w:pPr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</w:pPr>
            <w:proofErr w:type="spellStart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all_images</w:t>
            </w:r>
            <w:proofErr w:type="spellEnd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 xml:space="preserve"> = </w:t>
            </w:r>
            <w:proofErr w:type="spellStart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full_dataset.data.numpy</w:t>
            </w:r>
            <w:proofErr w:type="spellEnd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()      </w:t>
            </w:r>
          </w:p>
          <w:p w14:paraId="2717C9D7" w14:textId="77777777" w:rsidR="00927DED" w:rsidRDefault="00D05C29" w:rsidP="00C47A98">
            <w:pPr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</w:pPr>
            <w:proofErr w:type="spellStart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all_labels</w:t>
            </w:r>
            <w:proofErr w:type="spellEnd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 xml:space="preserve"> = </w:t>
            </w:r>
            <w:proofErr w:type="spellStart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full_dataset.targets.numpy</w:t>
            </w:r>
            <w:proofErr w:type="spellEnd"/>
            <w:r w:rsidRPr="00D05C29">
              <w:rPr>
                <w:rFonts w:ascii="Times New Roman" w:eastAsia="Times New Roman" w:hAnsi="Times New Roman" w:cs="Times New Roman"/>
                <w:sz w:val="24"/>
                <w:szCs w:val="27"/>
                <w:lang w:val="en-GB" w:eastAsia="en-GB"/>
              </w:rPr>
              <w:t>()  </w:t>
            </w:r>
          </w:p>
          <w:p w14:paraId="64A9DA91" w14:textId="77777777" w:rsidR="00D05C29" w:rsidRPr="00C47A98" w:rsidRDefault="00D05C29" w:rsidP="00D05C29">
            <w:pPr>
              <w:rPr>
                <w:rFonts w:ascii="Times New Roman" w:eastAsia="Times New Roman" w:hAnsi="Times New Roman" w:cs="Times New Roman"/>
                <w:sz w:val="10"/>
                <w:szCs w:val="27"/>
                <w:lang w:val="en-GB" w:eastAsia="en-GB"/>
              </w:rPr>
            </w:pPr>
          </w:p>
          <w:p w14:paraId="1A52B754" w14:textId="77777777" w:rsidR="00D05C29" w:rsidRPr="00D05C29" w:rsidRDefault="00D05C29" w:rsidP="00D05C29">
            <w:pPr>
              <w:spacing w:line="360" w:lineRule="atLeast"/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 xml:space="preserve"># Flatten images and normalize (as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numpy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)</w:t>
            </w:r>
          </w:p>
          <w:p w14:paraId="724FD7F2" w14:textId="77777777" w:rsidR="00D05C29" w:rsidRP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ll_images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ll_images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/ 255.0  </w:t>
            </w:r>
          </w:p>
          <w:p w14:paraId="7C1C5539" w14:textId="77777777" w:rsidR="00D05C29" w:rsidRP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ll_images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ll_images.reshap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(-1, 28*28) </w:t>
            </w:r>
          </w:p>
          <w:p w14:paraId="65FE64B7" w14:textId="77777777" w:rsidR="00D05C29" w:rsidRPr="00C47A98" w:rsidRDefault="00D05C29" w:rsidP="00D05C29">
            <w:pPr>
              <w:rPr>
                <w:rFonts w:ascii="Times New Roman" w:hAnsi="Times New Roman" w:cs="Times New Roman"/>
                <w:bCs/>
                <w:color w:val="000000" w:themeColor="text1"/>
                <w:sz w:val="6"/>
                <w:szCs w:val="28"/>
              </w:rPr>
            </w:pPr>
          </w:p>
          <w:p w14:paraId="6B6AA7CE" w14:textId="77777777" w:rsidR="00D05C29" w:rsidRPr="00D05C29" w:rsidRDefault="00D05C29" w:rsidP="00D05C29">
            <w:pPr>
              <w:spacing w:line="360" w:lineRule="atLeast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# Train-test split (e.g., 80% train, 20% test)</w:t>
            </w:r>
          </w:p>
          <w:p w14:paraId="6F0A2F1B" w14:textId="77777777" w:rsid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X_train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X_tes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y_train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y_tes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rain_test_spli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ll_images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ll_labels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est_siz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=0.2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random_stat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=42, stratify=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ll_labels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)</w:t>
            </w:r>
          </w:p>
          <w:p w14:paraId="252814B8" w14:textId="77777777" w:rsidR="00D05C29" w:rsidRPr="00D05C29" w:rsidRDefault="00D05C29" w:rsidP="00D05C29">
            <w:pPr>
              <w:rPr>
                <w:rFonts w:ascii="Times New Roman" w:hAnsi="Times New Roman" w:cs="Times New Roman"/>
                <w:bCs/>
                <w:color w:val="000000" w:themeColor="text1"/>
                <w:sz w:val="12"/>
                <w:szCs w:val="28"/>
              </w:rPr>
            </w:pPr>
          </w:p>
          <w:p w14:paraId="73438815" w14:textId="77777777" w:rsidR="00D05C29" w:rsidRPr="00D05C29" w:rsidRDefault="00D05C29" w:rsidP="00C47A98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 xml:space="preserve"># Convert to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PyTorch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 xml:space="preserve"> tensors</w:t>
            </w:r>
          </w:p>
          <w:p w14:paraId="00C8703D" w14:textId="77777777" w:rsidR="00D05C29" w:rsidRP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X_train_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X_train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dtyp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=torch.float32)</w:t>
            </w:r>
          </w:p>
          <w:p w14:paraId="24868923" w14:textId="77777777" w:rsidR="00D05C29" w:rsidRP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X_test_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X_tes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dtyp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=torch.float32)</w:t>
            </w:r>
          </w:p>
          <w:p w14:paraId="13BA605B" w14:textId="77777777" w:rsid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y_train_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y_train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dtyp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=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long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)</w:t>
            </w:r>
          </w:p>
          <w:p w14:paraId="27B868C0" w14:textId="14CDA8B3" w:rsidR="00C47A98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y_test_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y_tes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dtyp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=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long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)</w:t>
            </w:r>
          </w:p>
          <w:p w14:paraId="30CDA595" w14:textId="77777777" w:rsidR="00C47A98" w:rsidRPr="00C47A98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12"/>
                <w:szCs w:val="28"/>
              </w:rPr>
            </w:pPr>
          </w:p>
          <w:p w14:paraId="22539C6A" w14:textId="77777777" w:rsidR="00C47A98" w:rsidRPr="00D05C29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 xml:space="preserve"># Wrap in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TensorDataset</w:t>
            </w:r>
            <w:proofErr w:type="spellEnd"/>
          </w:p>
          <w:p w14:paraId="7CA44115" w14:textId="77777777" w:rsidR="00C47A98" w:rsidRPr="00D05C29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rain_datase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ensorDatase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X_train_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y_train_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)</w:t>
            </w:r>
          </w:p>
          <w:p w14:paraId="32D9284D" w14:textId="77777777" w:rsidR="00C47A98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est_datase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ensorDatase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X_test_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y_test_tenso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)</w:t>
            </w:r>
          </w:p>
          <w:p w14:paraId="1041132A" w14:textId="77777777" w:rsidR="00471112" w:rsidRPr="00471112" w:rsidRDefault="00471112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28"/>
              </w:rPr>
            </w:pPr>
          </w:p>
          <w:p w14:paraId="38609E2D" w14:textId="77777777" w:rsidR="00471112" w:rsidRPr="00C47A98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 xml:space="preserve"># Create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DataLoaders</w:t>
            </w:r>
            <w:proofErr w:type="spellEnd"/>
          </w:p>
          <w:p w14:paraId="6DA0F592" w14:textId="77777777" w:rsidR="00471112" w:rsidRPr="00D05C29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rain_loade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DataLoade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rain_datase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batch_siz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=64, shuffle=True)</w:t>
            </w:r>
          </w:p>
          <w:p w14:paraId="52F9C65E" w14:textId="7DBCD5D4" w:rsidR="00471112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est_loade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DataLoade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est_datase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batch_siz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=1000, shuffle=False)</w:t>
            </w:r>
          </w:p>
          <w:p w14:paraId="50642804" w14:textId="057B7853" w:rsidR="00471112" w:rsidRPr="00181FE9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28"/>
              </w:rPr>
            </w:pPr>
          </w:p>
          <w:p w14:paraId="37218EB2" w14:textId="77777777" w:rsidR="00471112" w:rsidRPr="00BF2E80" w:rsidRDefault="00471112" w:rsidP="00471112">
            <w:pPr>
              <w:rPr>
                <w:rFonts w:ascii="Times New Roman" w:hAnsi="Times New Roman" w:cs="Times New Roman"/>
                <w:b/>
                <w:color w:val="538135" w:themeColor="accent6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538135" w:themeColor="accent6" w:themeShade="BF"/>
                <w:sz w:val="24"/>
                <w:szCs w:val="24"/>
              </w:rPr>
              <w:t>#</w:t>
            </w:r>
            <w:r w:rsidRPr="00BF2E80">
              <w:rPr>
                <w:rFonts w:ascii="Times New Roman" w:hAnsi="Times New Roman" w:cs="Times New Roman"/>
                <w:b/>
                <w:color w:val="538135" w:themeColor="accent6" w:themeShade="BF"/>
                <w:sz w:val="24"/>
                <w:szCs w:val="24"/>
              </w:rPr>
              <w:t>Build the Artificial Neural Network (ANN)</w:t>
            </w:r>
          </w:p>
          <w:p w14:paraId="1D6C03A1" w14:textId="77777777" w:rsidR="00471112" w:rsidRPr="00D05C29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class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FashionANN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nn.Module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):</w:t>
            </w:r>
          </w:p>
          <w:p w14:paraId="53D3FD78" w14:textId="77777777" w:rsidR="00471112" w:rsidRPr="00D05C29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def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__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ini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__(self):</w:t>
            </w:r>
          </w:p>
          <w:p w14:paraId="06AFD776" w14:textId="77777777" w:rsidR="00471112" w:rsidRPr="00D05C29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super(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FashionANN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, self).__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init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__()</w:t>
            </w:r>
          </w:p>
          <w:p w14:paraId="22E98ECE" w14:textId="77777777" w:rsidR="00471112" w:rsidRPr="00D05C29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self.fc1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nn.Linea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784, 128)</w:t>
            </w:r>
          </w:p>
          <w:p w14:paraId="75182C81" w14:textId="77777777" w:rsidR="00471112" w:rsidRPr="00D05C29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self.relu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nn.ReLU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)</w:t>
            </w:r>
          </w:p>
          <w:p w14:paraId="3B704F7E" w14:textId="77777777" w:rsidR="00471112" w:rsidRPr="00D05C29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self.fc2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nn.Linear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128, 10)</w:t>
            </w:r>
          </w:p>
          <w:p w14:paraId="254707C1" w14:textId="4A7E6EBE" w:rsidR="00471112" w:rsidRPr="00927DED" w:rsidRDefault="00181FE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def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forward(self, x):</w:t>
            </w:r>
          </w:p>
        </w:tc>
        <w:tc>
          <w:tcPr>
            <w:tcW w:w="4820" w:type="dxa"/>
          </w:tcPr>
          <w:p w14:paraId="41107F8D" w14:textId="77777777" w:rsidR="00471112" w:rsidRPr="00927DED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lastRenderedPageBreak/>
              <w:t xml:space="preserve">from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sklearn.metrics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import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classification_report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confusion_matrix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,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ccuracy_score</w:t>
            </w:r>
            <w:proofErr w:type="spellEnd"/>
          </w:p>
          <w:p w14:paraId="30FA2C39" w14:textId="77777777" w:rsidR="00471112" w:rsidRPr="00927DED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import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matplotlib.pyplot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as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plt</w:t>
            </w:r>
            <w:proofErr w:type="spellEnd"/>
          </w:p>
          <w:p w14:paraId="087F650C" w14:textId="77777777" w:rsidR="00471112" w:rsidRPr="00927DED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import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seaborn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as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sns</w:t>
            </w:r>
            <w:proofErr w:type="spellEnd"/>
          </w:p>
          <w:p w14:paraId="1A5424C6" w14:textId="77777777" w:rsidR="00471112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from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sklearn.model_selection</w:t>
            </w:r>
            <w:proofErr w:type="spellEnd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import </w:t>
            </w:r>
            <w:proofErr w:type="spellStart"/>
            <w:r w:rsidRPr="00927DED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rain_test_split</w:t>
            </w:r>
            <w:proofErr w:type="spellEnd"/>
          </w:p>
          <w:p w14:paraId="16CF01E4" w14:textId="3E8F3FD3" w:rsidR="00D05C29" w:rsidRPr="00C47A98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12"/>
                <w:szCs w:val="28"/>
              </w:rPr>
            </w:pPr>
          </w:p>
          <w:p w14:paraId="2505A236" w14:textId="2EDB08E1" w:rsidR="00181FE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lastRenderedPageBreak/>
              <w:t xml:space="preserve">     </w:t>
            </w:r>
            <w:r w:rsidR="00181FE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</w:t>
            </w: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</w:t>
            </w:r>
            <w:r w:rsidR="00181FE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</w:t>
            </w:r>
            <w:r w:rsidR="00181FE9"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x = self.fc1(x)</w:t>
            </w:r>
          </w:p>
          <w:p w14:paraId="15CDE2CC" w14:textId="519B052B" w:rsidR="00D05C29" w:rsidRP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</w:t>
            </w:r>
            <w:r w:rsidR="00181FE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</w:t>
            </w: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x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self.relu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x)</w:t>
            </w:r>
          </w:p>
          <w:p w14:paraId="16825EB0" w14:textId="77777777" w:rsidR="00D05C29" w:rsidRP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x = self.fc2(x)</w:t>
            </w:r>
          </w:p>
          <w:p w14:paraId="227750B8" w14:textId="4F705C14" w:rsid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return x</w:t>
            </w:r>
          </w:p>
          <w:p w14:paraId="2489481B" w14:textId="77777777" w:rsidR="00C47A98" w:rsidRPr="00C47A98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8"/>
                <w:szCs w:val="28"/>
              </w:rPr>
            </w:pPr>
          </w:p>
          <w:p w14:paraId="566060F5" w14:textId="77777777" w:rsidR="00D05C29" w:rsidRPr="00C47A98" w:rsidRDefault="00D05C29" w:rsidP="00C47A98">
            <w:pPr>
              <w:rPr>
                <w:rFonts w:ascii="Times New Roman" w:hAnsi="Times New Roman" w:cs="Times New Roman"/>
                <w:bCs/>
                <w:color w:val="538135" w:themeColor="accent6" w:themeShade="BF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# Initialize the model</w:t>
            </w:r>
          </w:p>
          <w:p w14:paraId="0BD4BB83" w14:textId="1FD370F6" w:rsidR="00D05C29" w:rsidRDefault="00D05C29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model = </w:t>
            </w:r>
            <w:proofErr w:type="spellStart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FashionANN</w:t>
            </w:r>
            <w:proofErr w:type="spellEnd"/>
            <w:r w:rsidRPr="00D05C2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)</w:t>
            </w:r>
          </w:p>
          <w:p w14:paraId="0DA15A06" w14:textId="77777777" w:rsidR="00C47A98" w:rsidRPr="00181FE9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12"/>
                <w:szCs w:val="28"/>
              </w:rPr>
            </w:pPr>
          </w:p>
          <w:p w14:paraId="3207C6A4" w14:textId="62ABB242" w:rsidR="00C47A98" w:rsidRPr="000E3AAE" w:rsidRDefault="000E3AAE" w:rsidP="00C47A98">
            <w:pP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</w:pPr>
            <w:r w:rsidRPr="000E3AAE"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  <w:t>#</w:t>
            </w:r>
            <w:r w:rsidR="00C47A98" w:rsidRPr="000E3AAE"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  <w:t xml:space="preserve"> Define Loss Function and Optimizer</w:t>
            </w:r>
          </w:p>
          <w:p w14:paraId="77137BE5" w14:textId="77777777" w:rsidR="00C47A98" w:rsidRPr="00C47A98" w:rsidRDefault="00C47A98" w:rsidP="00C47A98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criterion =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nn.CrossEntropyLoss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()   </w:t>
            </w:r>
            <w:r w:rsidRPr="00C47A98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# For multi-class classification</w:t>
            </w:r>
          </w:p>
          <w:p w14:paraId="692BC87E" w14:textId="736D5259" w:rsidR="00C47A98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optimizer =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optim.Adam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model.parameters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(),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lr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=0.001)</w:t>
            </w:r>
          </w:p>
          <w:p w14:paraId="43FD2541" w14:textId="77777777" w:rsidR="00C47A98" w:rsidRPr="00BF2E80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28"/>
              </w:rPr>
            </w:pPr>
          </w:p>
          <w:p w14:paraId="4DB0C01E" w14:textId="31331A86" w:rsidR="00C47A98" w:rsidRPr="00C47A98" w:rsidRDefault="000E3AAE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#</w:t>
            </w:r>
            <w:r w:rsidR="00C47A98" w:rsidRPr="00C47A98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 xml:space="preserve"> Train the Model</w:t>
            </w:r>
          </w:p>
          <w:p w14:paraId="4456BFC6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loss_list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[]</w:t>
            </w:r>
          </w:p>
          <w:p w14:paraId="4F07F8A7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ccuracy_list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[]</w:t>
            </w:r>
          </w:p>
          <w:p w14:paraId="7FDB03D1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for epoch in range(10):</w:t>
            </w:r>
          </w:p>
          <w:p w14:paraId="102E7160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tal_loss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0</w:t>
            </w:r>
          </w:p>
          <w:p w14:paraId="60C01A82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correct = 0</w:t>
            </w:r>
          </w:p>
          <w:p w14:paraId="44C5D4A1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total = 0</w:t>
            </w:r>
          </w:p>
          <w:p w14:paraId="747AF170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model.train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)</w:t>
            </w:r>
          </w:p>
          <w:p w14:paraId="2B8D446F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for images, labels in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rain_loader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:</w:t>
            </w:r>
          </w:p>
          <w:p w14:paraId="65871BC8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outputs = model(images)</w:t>
            </w:r>
          </w:p>
          <w:p w14:paraId="0B41B01C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loss = criterion(outputs, labels)</w:t>
            </w:r>
          </w:p>
          <w:p w14:paraId="720DDD96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8"/>
                <w:szCs w:val="28"/>
              </w:rPr>
            </w:pPr>
          </w:p>
          <w:p w14:paraId="18FAC545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optimizer.zero_grad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)</w:t>
            </w:r>
          </w:p>
          <w:p w14:paraId="676EB29E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loss.backward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)</w:t>
            </w:r>
          </w:p>
          <w:p w14:paraId="1CC74D57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optimizer.step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)</w:t>
            </w:r>
          </w:p>
          <w:p w14:paraId="24EEB256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10"/>
                <w:szCs w:val="28"/>
              </w:rPr>
            </w:pPr>
          </w:p>
          <w:p w14:paraId="743C5BC4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tal_loss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+=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loss.item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)</w:t>
            </w:r>
          </w:p>
          <w:p w14:paraId="4A9955D4" w14:textId="77777777" w:rsidR="00C47A98" w:rsidRPr="00C47A98" w:rsidRDefault="00C47A98" w:rsidP="00BF2E80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_, predicted =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rch.max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outputs.data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, 1)</w:t>
            </w:r>
          </w:p>
          <w:p w14:paraId="190C0A0A" w14:textId="77777777" w:rsidR="00C47A98" w:rsidRDefault="00C47A98" w:rsidP="00C47A98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   total +=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labels.size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0)</w:t>
            </w:r>
          </w:p>
          <w:p w14:paraId="07D2D45F" w14:textId="6649D852" w:rsidR="00181FE9" w:rsidRPr="00C47A98" w:rsidRDefault="00181FE9" w:rsidP="00181FE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</w:t>
            </w: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correct += (predicted == labels).sum().item()</w:t>
            </w:r>
          </w:p>
          <w:p w14:paraId="3E29EFB8" w14:textId="77777777" w:rsidR="00181FE9" w:rsidRPr="00BF2E80" w:rsidRDefault="00181FE9" w:rsidP="00181FE9">
            <w:pPr>
              <w:rPr>
                <w:rFonts w:ascii="Times New Roman" w:hAnsi="Times New Roman" w:cs="Times New Roman"/>
                <w:bCs/>
                <w:color w:val="000000" w:themeColor="text1"/>
                <w:sz w:val="8"/>
                <w:szCs w:val="28"/>
              </w:rPr>
            </w:pPr>
          </w:p>
          <w:p w14:paraId="69DE29F4" w14:textId="77777777" w:rsidR="00181FE9" w:rsidRPr="00C47A98" w:rsidRDefault="00181FE9" w:rsidP="00181FE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cc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= correct / total</w:t>
            </w:r>
          </w:p>
          <w:p w14:paraId="0AFC53C1" w14:textId="77777777" w:rsidR="00181FE9" w:rsidRPr="00C47A98" w:rsidRDefault="00181FE9" w:rsidP="00181FE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loss_list.append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total_loss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)</w:t>
            </w:r>
          </w:p>
          <w:p w14:paraId="0D25CBFD" w14:textId="77777777" w:rsidR="00181FE9" w:rsidRPr="00C47A98" w:rsidRDefault="00181FE9" w:rsidP="00181FE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ccuracy_list.append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(</w:t>
            </w:r>
            <w:proofErr w:type="spellStart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cc</w:t>
            </w:r>
            <w:proofErr w:type="spellEnd"/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)</w:t>
            </w:r>
          </w:p>
          <w:p w14:paraId="7E0F5736" w14:textId="7925C5B6" w:rsidR="00181FE9" w:rsidRDefault="00181FE9" w:rsidP="00181FE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</w:t>
            </w:r>
            <w:r w:rsidRPr="00BF2E8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print(f"| Epoch: {epoch+1:2d} | Loss: {total_loss:.4f} | Accuracy: {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acc</w:t>
            </w:r>
            <w:proofErr w:type="spellEnd"/>
            <w:r w:rsidRPr="00BF2E80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>*100:.2f}% |")</w:t>
            </w:r>
          </w:p>
          <w:p w14:paraId="391EC38A" w14:textId="77777777" w:rsidR="00181FE9" w:rsidRPr="00181FE9" w:rsidRDefault="00181FE9" w:rsidP="00181FE9">
            <w:pPr>
              <w:rPr>
                <w:rFonts w:ascii="Times New Roman" w:hAnsi="Times New Roman" w:cs="Times New Roman"/>
                <w:bCs/>
                <w:color w:val="000000" w:themeColor="text1"/>
                <w:sz w:val="14"/>
                <w:szCs w:val="28"/>
              </w:rPr>
            </w:pPr>
          </w:p>
          <w:p w14:paraId="6F6E5870" w14:textId="77777777" w:rsidR="00181FE9" w:rsidRPr="000E3AAE" w:rsidRDefault="00181FE9" w:rsidP="00181FE9">
            <w:pP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</w:pPr>
            <w:r w:rsidRPr="000E3AAE"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  <w:t># Evaluate the Model</w:t>
            </w:r>
          </w:p>
          <w:p w14:paraId="7743BE6A" w14:textId="77777777" w:rsidR="00181FE9" w:rsidRPr="00BF2E80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model.eval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()</w:t>
            </w:r>
          </w:p>
          <w:p w14:paraId="7CECE0EA" w14:textId="77777777" w:rsidR="00181FE9" w:rsidRPr="00BF2E80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all_preds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 = []</w:t>
            </w:r>
          </w:p>
          <w:p w14:paraId="267D6D51" w14:textId="77777777" w:rsidR="00181FE9" w:rsidRPr="00BF2E80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all_labels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 = []</w:t>
            </w:r>
          </w:p>
          <w:p w14:paraId="34D77D17" w14:textId="77777777" w:rsidR="00181FE9" w:rsidRPr="000E3AAE" w:rsidRDefault="00181FE9" w:rsidP="00181FE9">
            <w:pPr>
              <w:rPr>
                <w:rFonts w:ascii="Times New Roman" w:hAnsi="Times New Roman" w:cs="Times New Roman"/>
                <w:bCs/>
                <w:sz w:val="12"/>
                <w:szCs w:val="28"/>
              </w:rPr>
            </w:pPr>
          </w:p>
          <w:p w14:paraId="49E6ABD4" w14:textId="77777777" w:rsidR="00181FE9" w:rsidRPr="00BF2E80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with 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torch.no_grad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():</w:t>
            </w:r>
          </w:p>
          <w:p w14:paraId="315AC101" w14:textId="77777777" w:rsidR="00181FE9" w:rsidRPr="00BF2E80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    for images, labels in 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test_loader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:</w:t>
            </w:r>
          </w:p>
          <w:p w14:paraId="01AB06CE" w14:textId="77777777" w:rsidR="00181FE9" w:rsidRPr="00BF2E80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        outputs = model(images)</w:t>
            </w:r>
          </w:p>
          <w:p w14:paraId="1930AC3C" w14:textId="77777777" w:rsidR="00181FE9" w:rsidRPr="00BF2E80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        _, predicted = 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torch.max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outputs.data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, 1)</w:t>
            </w:r>
          </w:p>
          <w:p w14:paraId="310141E5" w14:textId="7F3F7F50" w:rsidR="00181FE9" w:rsidRPr="00181FE9" w:rsidRDefault="00181FE9" w:rsidP="00C47A98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        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all_preds.</w:t>
            </w:r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extend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predicted.cpu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().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numpy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()</w:t>
            </w:r>
          </w:p>
        </w:tc>
      </w:tr>
      <w:tr w:rsidR="00BF2E80" w14:paraId="6343D306" w14:textId="77777777" w:rsidTr="00D05C29">
        <w:tc>
          <w:tcPr>
            <w:tcW w:w="5245" w:type="dxa"/>
            <w:shd w:val="clear" w:color="auto" w:fill="auto"/>
          </w:tcPr>
          <w:p w14:paraId="45EDED49" w14:textId="514FB14A" w:rsidR="00BF2E80" w:rsidRDefault="00181FE9" w:rsidP="00181FE9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lastRenderedPageBreak/>
              <w:t xml:space="preserve">         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all_labels.extend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labels.cpu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().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numpy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())</w:t>
            </w:r>
            <w:r w:rsidR="00BF2E80" w:rsidRPr="00C47A98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  <w:t xml:space="preserve">     </w:t>
            </w:r>
          </w:p>
          <w:p w14:paraId="4A220B7B" w14:textId="0F29A0CC" w:rsidR="00BF2E80" w:rsidRPr="000E3AAE" w:rsidRDefault="00BF2E80" w:rsidP="00BF2E80">
            <w:pPr>
              <w:rPr>
                <w:rFonts w:ascii="Times New Roman" w:hAnsi="Times New Roman" w:cs="Times New Roman"/>
                <w:bCs/>
                <w:sz w:val="10"/>
                <w:szCs w:val="28"/>
              </w:rPr>
            </w:pPr>
          </w:p>
          <w:p w14:paraId="171F3F95" w14:textId="77777777" w:rsidR="00BF2E80" w:rsidRPr="000E3AAE" w:rsidRDefault="00BF2E80" w:rsidP="00BF2E80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</w:pPr>
            <w:r w:rsidRPr="000E3AAE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# Accuracy</w:t>
            </w:r>
          </w:p>
          <w:p w14:paraId="24D6FF10" w14:textId="77777777" w:rsidR="00BF2E80" w:rsidRPr="00BF2E80" w:rsidRDefault="00BF2E80" w:rsidP="00BF2E80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test_acc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 = 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accuracy_score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all_labels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, 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all_preds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)</w:t>
            </w:r>
          </w:p>
          <w:p w14:paraId="6703CAAC" w14:textId="77777777" w:rsidR="00BF2E80" w:rsidRPr="00BF2E80" w:rsidRDefault="00BF2E80" w:rsidP="00BF2E80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print("\n Model Evaluation on Test Set")</w:t>
            </w:r>
          </w:p>
          <w:p w14:paraId="17831BBA" w14:textId="77777777" w:rsidR="00BF2E80" w:rsidRPr="00BF2E80" w:rsidRDefault="00BF2E80" w:rsidP="00BF2E80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print(f" Test Accuracy: {test_acc:.2f}")</w:t>
            </w:r>
          </w:p>
          <w:p w14:paraId="1BCB6FFC" w14:textId="77777777" w:rsidR="00BF2E80" w:rsidRPr="00181FE9" w:rsidRDefault="00BF2E80" w:rsidP="00BF2E80">
            <w:pPr>
              <w:rPr>
                <w:rFonts w:ascii="Times New Roman" w:hAnsi="Times New Roman" w:cs="Times New Roman"/>
                <w:bCs/>
                <w:sz w:val="10"/>
                <w:szCs w:val="28"/>
              </w:rPr>
            </w:pPr>
          </w:p>
          <w:p w14:paraId="6693DFF9" w14:textId="77777777" w:rsidR="00BF2E80" w:rsidRPr="000E3AAE" w:rsidRDefault="00BF2E80" w:rsidP="00BF2E80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</w:pPr>
            <w:r w:rsidRPr="000E3AAE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# Classification report</w:t>
            </w:r>
          </w:p>
          <w:p w14:paraId="520453F5" w14:textId="77777777" w:rsidR="00BF2E80" w:rsidRPr="00BF2E80" w:rsidRDefault="00BF2E80" w:rsidP="00BF2E80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print("\n Classification Report (Per Class Metrics):")</w:t>
            </w:r>
          </w:p>
          <w:p w14:paraId="4B904AD9" w14:textId="2E304D6F" w:rsidR="00BF2E80" w:rsidRDefault="00BF2E80" w:rsidP="00BF2E80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print(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classification_report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all_labels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, </w:t>
            </w:r>
            <w:proofErr w:type="spellStart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all_preds</w:t>
            </w:r>
            <w:proofErr w:type="spellEnd"/>
            <w:r w:rsidRPr="00BF2E80">
              <w:rPr>
                <w:rFonts w:ascii="Times New Roman" w:hAnsi="Times New Roman" w:cs="Times New Roman"/>
                <w:bCs/>
                <w:sz w:val="24"/>
                <w:szCs w:val="28"/>
              </w:rPr>
              <w:t>))</w:t>
            </w:r>
          </w:p>
          <w:p w14:paraId="0E176415" w14:textId="77777777" w:rsidR="000E3AAE" w:rsidRPr="000E3AAE" w:rsidRDefault="000E3AAE" w:rsidP="00BF2E80">
            <w:pPr>
              <w:rPr>
                <w:rFonts w:ascii="Times New Roman" w:hAnsi="Times New Roman" w:cs="Times New Roman"/>
                <w:bCs/>
                <w:sz w:val="12"/>
                <w:szCs w:val="28"/>
              </w:rPr>
            </w:pPr>
          </w:p>
          <w:p w14:paraId="27462608" w14:textId="458F9892" w:rsidR="000E3AAE" w:rsidRPr="000E3AAE" w:rsidRDefault="000E3AAE" w:rsidP="00BF2E80">
            <w:pP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  <w:t>#</w:t>
            </w:r>
            <w:r w:rsidRPr="000E3AAE">
              <w:rPr>
                <w:rFonts w:ascii="Times New Roman" w:hAnsi="Times New Roman" w:cs="Times New Roman"/>
                <w:b/>
                <w:bCs/>
                <w:color w:val="538135" w:themeColor="accent6" w:themeShade="BF"/>
                <w:sz w:val="24"/>
                <w:szCs w:val="28"/>
              </w:rPr>
              <w:t>Plot Confusion Matrix</w:t>
            </w:r>
          </w:p>
          <w:p w14:paraId="76B8ABFE" w14:textId="77777777" w:rsid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cm =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confusio</w:t>
            </w:r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n_matrix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all_labels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all_preds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)</w:t>
            </w:r>
          </w:p>
          <w:p w14:paraId="307C81C7" w14:textId="77777777" w:rsidR="00181FE9" w:rsidRPr="000E3AAE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figur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igsiz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=(10, 8))</w:t>
            </w:r>
          </w:p>
          <w:p w14:paraId="338B7E1E" w14:textId="77777777" w:rsidR="00181FE9" w:rsidRPr="000E3AAE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sns.heatmap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(cm,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ann</w:t>
            </w:r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o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=True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fmt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='d'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cmap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='Blues')</w:t>
            </w:r>
          </w:p>
          <w:p w14:paraId="0972220A" w14:textId="77777777" w:rsidR="00181FE9" w:rsidRPr="000E3AAE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titl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"Confusion Matrix - Fashion MNIST")</w:t>
            </w:r>
          </w:p>
          <w:p w14:paraId="7A9084A3" w14:textId="77777777" w:rsidR="00181FE9" w:rsidRPr="000E3AAE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xlabel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"Predicted Label")</w:t>
            </w:r>
          </w:p>
          <w:p w14:paraId="153D6B76" w14:textId="77777777" w:rsidR="00181FE9" w:rsidRPr="000E3AAE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ylabel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"True Label")</w:t>
            </w:r>
          </w:p>
          <w:p w14:paraId="70504649" w14:textId="36685D5D" w:rsidR="00181FE9" w:rsidRDefault="00181FE9" w:rsidP="00181FE9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show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)</w:t>
            </w:r>
          </w:p>
          <w:p w14:paraId="5CD28762" w14:textId="77777777" w:rsidR="00181FE9" w:rsidRPr="00181FE9" w:rsidRDefault="00181FE9" w:rsidP="00181FE9">
            <w:pPr>
              <w:rPr>
                <w:rFonts w:ascii="Times New Roman" w:hAnsi="Times New Roman" w:cs="Times New Roman"/>
                <w:bCs/>
                <w:sz w:val="8"/>
                <w:szCs w:val="28"/>
              </w:rPr>
            </w:pPr>
          </w:p>
          <w:p w14:paraId="0310C5DD" w14:textId="77777777" w:rsidR="00181FE9" w:rsidRPr="000E3AAE" w:rsidRDefault="00181FE9" w:rsidP="00181FE9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</w:pPr>
            <w:r w:rsidRPr="000E3AAE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# Loss plot</w:t>
            </w:r>
          </w:p>
          <w:p w14:paraId="6E57F708" w14:textId="7B74011A" w:rsidR="00181FE9" w:rsidRPr="000E3AAE" w:rsidRDefault="00181FE9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plt.figur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figsiz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=(8, 5))</w:t>
            </w:r>
          </w:p>
        </w:tc>
        <w:tc>
          <w:tcPr>
            <w:tcW w:w="4820" w:type="dxa"/>
          </w:tcPr>
          <w:p w14:paraId="70EFBE9C" w14:textId="637AB33B" w:rsidR="000E3AAE" w:rsidRPr="00471112" w:rsidRDefault="00181FE9" w:rsidP="000E3AAE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16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plot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loss_list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, lab</w:t>
            </w:r>
            <w:r>
              <w:rPr>
                <w:rFonts w:ascii="Times New Roman" w:hAnsi="Times New Roman" w:cs="Times New Roman"/>
                <w:bCs/>
                <w:sz w:val="24"/>
                <w:szCs w:val="28"/>
              </w:rPr>
              <w:t>el='Training Loss', marker='o')</w:t>
            </w:r>
          </w:p>
          <w:p w14:paraId="2BC42B6A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titl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("Model Training Loss vs Epochs",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ontsiz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=14,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ontweight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='bold')</w:t>
            </w:r>
          </w:p>
          <w:p w14:paraId="1FC249AB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xlabel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("Epoch Number",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ontsiz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=12)</w:t>
            </w:r>
          </w:p>
          <w:p w14:paraId="7B90D585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ylabel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("Loss Value",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ontsiz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=12)</w:t>
            </w:r>
          </w:p>
          <w:p w14:paraId="7E5C5C8E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grid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True)</w:t>
            </w:r>
          </w:p>
          <w:p w14:paraId="38579C90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legend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)</w:t>
            </w:r>
          </w:p>
          <w:p w14:paraId="141E0639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show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)</w:t>
            </w:r>
          </w:p>
          <w:p w14:paraId="5EE17E3D" w14:textId="77777777" w:rsidR="000E3AAE" w:rsidRPr="00471112" w:rsidRDefault="000E3AAE" w:rsidP="000E3AAE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14"/>
                <w:szCs w:val="28"/>
              </w:rPr>
            </w:pPr>
          </w:p>
          <w:p w14:paraId="0BB4D995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</w:pPr>
            <w:r w:rsidRPr="000E3AAE"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  <w:t># Accuracy plot</w:t>
            </w:r>
          </w:p>
          <w:p w14:paraId="340BE06D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figur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igsiz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=(8, 5))</w:t>
            </w:r>
          </w:p>
          <w:p w14:paraId="46AD9162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plot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accuracy_list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, label='Training Accuracy', color='orange', marker='o')</w:t>
            </w:r>
          </w:p>
          <w:p w14:paraId="0BAF4A00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titl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("Model Training Accuracy vs Epochs",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ontsiz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=14,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ontweight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='bold')</w:t>
            </w:r>
          </w:p>
          <w:p w14:paraId="5EB69CF8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xlabel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("Epoch Number",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ontsiz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=12)</w:t>
            </w:r>
          </w:p>
          <w:p w14:paraId="1EB0AE10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ylabel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 xml:space="preserve">("Accuracy Score", </w:t>
            </w: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fontsize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=12)</w:t>
            </w:r>
          </w:p>
          <w:p w14:paraId="7B1258BA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grid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True)</w:t>
            </w:r>
          </w:p>
          <w:p w14:paraId="09E2CB43" w14:textId="77777777" w:rsidR="000E3AAE" w:rsidRPr="000E3AAE" w:rsidRDefault="000E3AAE" w:rsidP="000E3AAE">
            <w:pPr>
              <w:rPr>
                <w:rFonts w:ascii="Times New Roman" w:hAnsi="Times New Roman" w:cs="Times New Roman"/>
                <w:bCs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legend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)</w:t>
            </w:r>
          </w:p>
          <w:p w14:paraId="3FACCD11" w14:textId="5C9C8E33" w:rsidR="00BF2E80" w:rsidRPr="00D05C29" w:rsidRDefault="000E3AAE" w:rsidP="000E3AAE">
            <w:pPr>
              <w:rPr>
                <w:rFonts w:ascii="Times New Roman" w:hAnsi="Times New Roman" w:cs="Times New Roman"/>
                <w:bCs/>
                <w:color w:val="538135" w:themeColor="accent6" w:themeShade="BF"/>
                <w:sz w:val="24"/>
                <w:szCs w:val="28"/>
              </w:rPr>
            </w:pPr>
            <w:proofErr w:type="spellStart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plt.show</w:t>
            </w:r>
            <w:proofErr w:type="spellEnd"/>
            <w:r w:rsidRPr="000E3AAE">
              <w:rPr>
                <w:rFonts w:ascii="Times New Roman" w:hAnsi="Times New Roman" w:cs="Times New Roman"/>
                <w:bCs/>
                <w:sz w:val="24"/>
                <w:szCs w:val="28"/>
              </w:rPr>
              <w:t>()</w:t>
            </w:r>
          </w:p>
        </w:tc>
      </w:tr>
    </w:tbl>
    <w:p w14:paraId="540A83DC" w14:textId="1F36D665" w:rsidR="000E3AAE" w:rsidRPr="00B25872" w:rsidRDefault="000E3AAE" w:rsidP="000E3AAE">
      <w:pPr>
        <w:pStyle w:val="ListParagraph"/>
        <w:numPr>
          <w:ilvl w:val="0"/>
          <w:numId w:val="32"/>
        </w:numPr>
        <w:spacing w:before="240" w:after="0" w:line="276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E3AA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GB"/>
        </w:rPr>
        <w:t>Training and Evaluation:</w:t>
      </w:r>
    </w:p>
    <w:p w14:paraId="55B224DD" w14:textId="5B75742B" w:rsidR="00927DED" w:rsidRDefault="000E3AAE" w:rsidP="00471112">
      <w:pPr>
        <w:spacing w:line="240" w:lineRule="auto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0E3AAE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The model was trained for 10 epochs and showed continuous improvement. The training metrics across epochs</w:t>
      </w:r>
      <w:r w:rsidR="00471112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and Classification Report</w:t>
      </w:r>
      <w:r w:rsidRPr="000E3AAE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were as follows:</w:t>
      </w:r>
    </w:p>
    <w:tbl>
      <w:tblPr>
        <w:tblStyle w:val="TableGrid"/>
        <w:tblW w:w="10152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36"/>
        <w:gridCol w:w="5316"/>
      </w:tblGrid>
      <w:tr w:rsidR="00471112" w14:paraId="6C923E65" w14:textId="77777777" w:rsidTr="00181FE9">
        <w:tc>
          <w:tcPr>
            <w:tcW w:w="4836" w:type="dxa"/>
          </w:tcPr>
          <w:p w14:paraId="1E7B4A6C" w14:textId="5E389CC4" w:rsidR="00471112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 w:val="24"/>
                <w:szCs w:val="28"/>
                <w:lang w:val="en-GB" w:eastAsia="en-GB"/>
              </w:rPr>
              <w:drawing>
                <wp:inline distT="0" distB="0" distL="0" distR="0" wp14:anchorId="3CE2E20C" wp14:editId="0A56FCD0">
                  <wp:extent cx="2925445" cy="1905000"/>
                  <wp:effectExtent l="0" t="0" r="825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shot_1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0197" cy="191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6" w:type="dxa"/>
          </w:tcPr>
          <w:p w14:paraId="7AE2DF02" w14:textId="290A3FD2" w:rsidR="00471112" w:rsidRDefault="00471112" w:rsidP="00471112">
            <w:pP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 w:val="24"/>
                <w:szCs w:val="28"/>
                <w:lang w:val="en-GB" w:eastAsia="en-GB"/>
              </w:rPr>
              <w:drawing>
                <wp:inline distT="0" distB="0" distL="0" distR="0" wp14:anchorId="093F1F07" wp14:editId="561A8A47">
                  <wp:extent cx="3229062" cy="1958340"/>
                  <wp:effectExtent l="0" t="0" r="952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creenshot_3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9062" cy="1958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200A22" w14:textId="1C230CC2" w:rsidR="00471112" w:rsidRPr="00181FE9" w:rsidRDefault="00471112" w:rsidP="000E3AAE">
      <w:pPr>
        <w:rPr>
          <w:rFonts w:ascii="Times New Roman" w:hAnsi="Times New Roman" w:cs="Times New Roman"/>
          <w:bCs/>
          <w:color w:val="000000" w:themeColor="text1"/>
          <w:sz w:val="2"/>
          <w:szCs w:val="28"/>
        </w:rPr>
      </w:pPr>
    </w:p>
    <w:p w14:paraId="1F4DE5ED" w14:textId="77777777" w:rsidR="00181FE9" w:rsidRPr="00181FE9" w:rsidRDefault="00181FE9" w:rsidP="00181FE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181FE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Training Loss decreased steadily across epochs.</w:t>
      </w:r>
    </w:p>
    <w:p w14:paraId="0A7A86FF" w14:textId="77777777" w:rsidR="00181FE9" w:rsidRPr="00181FE9" w:rsidRDefault="00181FE9" w:rsidP="00181FE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181FE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Final Training Accuracy reached 92.90%.</w:t>
      </w:r>
    </w:p>
    <w:p w14:paraId="07AD2268" w14:textId="6C9E8E2A" w:rsidR="00181FE9" w:rsidRDefault="00181FE9" w:rsidP="00181FE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181FE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Test Accuracy: 89% on unseen data — strong generalization.</w:t>
      </w:r>
    </w:p>
    <w:p w14:paraId="19C0D52D" w14:textId="77777777" w:rsidR="00A57D39" w:rsidRPr="00A57D39" w:rsidRDefault="00A57D39" w:rsidP="00A57D39">
      <w:pPr>
        <w:pStyle w:val="ListParagraph"/>
        <w:ind w:left="360"/>
        <w:rPr>
          <w:rFonts w:ascii="Times New Roman" w:hAnsi="Times New Roman" w:cs="Times New Roman"/>
          <w:bCs/>
          <w:color w:val="000000" w:themeColor="text1"/>
          <w:sz w:val="8"/>
          <w:szCs w:val="28"/>
        </w:rPr>
      </w:pPr>
    </w:p>
    <w:p w14:paraId="39ACF497" w14:textId="77777777" w:rsidR="00A57D39" w:rsidRPr="00A57D39" w:rsidRDefault="00A57D39" w:rsidP="00A57D39">
      <w:pPr>
        <w:spacing w:after="0" w:line="276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57D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Graphical Analysis:</w:t>
      </w:r>
    </w:p>
    <w:p w14:paraId="3B300DE9" w14:textId="77777777" w:rsidR="00A57D39" w:rsidRPr="00A57D39" w:rsidRDefault="00A57D39" w:rsidP="00A57D39">
      <w:pPr>
        <w:pStyle w:val="ListParagraph"/>
        <w:numPr>
          <w:ilvl w:val="0"/>
          <w:numId w:val="43"/>
        </w:numPr>
        <w:spacing w:line="240" w:lineRule="auto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A57D3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Loss Curve: Shows a downward slope, indicating effective learning.</w:t>
      </w:r>
    </w:p>
    <w:p w14:paraId="61E07ECC" w14:textId="3D92814E" w:rsidR="00927DED" w:rsidRPr="00A57D39" w:rsidRDefault="00A57D39" w:rsidP="00A57D39">
      <w:pPr>
        <w:pStyle w:val="ListParagraph"/>
        <w:numPr>
          <w:ilvl w:val="0"/>
          <w:numId w:val="43"/>
        </w:numPr>
        <w:spacing w:line="240" w:lineRule="auto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A57D3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Accuracy Curve: Steadily rises, reflecting consistent performance improvement.</w:t>
      </w:r>
    </w:p>
    <w:p w14:paraId="627B9F7B" w14:textId="38602F9D" w:rsidR="00927DED" w:rsidRDefault="00A57D39" w:rsidP="00A57D39">
      <w:pPr>
        <w:spacing w:after="0"/>
        <w:ind w:left="142"/>
        <w:jc w:val="center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8"/>
          <w:lang w:val="en-GB" w:eastAsia="en-GB"/>
        </w:rPr>
        <w:lastRenderedPageBreak/>
        <w:drawing>
          <wp:inline distT="0" distB="0" distL="0" distR="0" wp14:anchorId="5D0F7DB0" wp14:editId="613F94FA">
            <wp:extent cx="4457700" cy="203658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9738" cy="204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634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23"/>
      </w:tblGrid>
      <w:tr w:rsidR="00A57D39" w14:paraId="659A6C4D" w14:textId="77777777" w:rsidTr="007D1C2E">
        <w:tc>
          <w:tcPr>
            <w:tcW w:w="4700" w:type="dxa"/>
          </w:tcPr>
          <w:p w14:paraId="51F428CD" w14:textId="5C569BDE" w:rsidR="00A57D39" w:rsidRDefault="00A57D39" w:rsidP="00B25872">
            <w:pPr>
              <w:rPr>
                <w:rFonts w:ascii="Times New Roman" w:hAnsi="Times New Roman" w:cs="Times New Roman"/>
                <w:bCs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Cs w:val="24"/>
                <w:lang w:val="en-GB" w:eastAsia="en-GB"/>
              </w:rPr>
              <w:drawing>
                <wp:inline distT="0" distB="0" distL="0" distR="0" wp14:anchorId="01A66B18" wp14:editId="11E2ABE2">
                  <wp:extent cx="2917825" cy="17145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Screenshot_5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5472" cy="1724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34" w:type="dxa"/>
          </w:tcPr>
          <w:p w14:paraId="1ECE2627" w14:textId="1B4C9361" w:rsidR="00A57D39" w:rsidRDefault="00A57D39" w:rsidP="00B25872">
            <w:pPr>
              <w:rPr>
                <w:rFonts w:ascii="Times New Roman" w:hAnsi="Times New Roman" w:cs="Times New Roman"/>
                <w:bCs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color w:val="000000" w:themeColor="text1"/>
                <w:szCs w:val="24"/>
                <w:lang w:val="en-GB" w:eastAsia="en-GB"/>
              </w:rPr>
              <w:drawing>
                <wp:inline distT="0" distB="0" distL="0" distR="0" wp14:anchorId="63BEB59F" wp14:editId="1BBF4F93">
                  <wp:extent cx="2918460" cy="169926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Screenshot_6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7283" cy="1716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FDA7A0" w14:textId="4262AFA9" w:rsidR="00927DED" w:rsidRPr="00A57D39" w:rsidRDefault="00927DED" w:rsidP="00A57D39">
      <w:pPr>
        <w:rPr>
          <w:rFonts w:ascii="Times New Roman" w:hAnsi="Times New Roman" w:cs="Times New Roman"/>
          <w:bCs/>
          <w:color w:val="000000" w:themeColor="text1"/>
          <w:sz w:val="2"/>
          <w:szCs w:val="24"/>
        </w:rPr>
      </w:pPr>
    </w:p>
    <w:p w14:paraId="61677E8E" w14:textId="7AB347AB" w:rsidR="00A57D39" w:rsidRPr="00B25872" w:rsidRDefault="00A57D39" w:rsidP="00A57D39">
      <w:pPr>
        <w:pStyle w:val="ListParagraph"/>
        <w:numPr>
          <w:ilvl w:val="0"/>
          <w:numId w:val="32"/>
        </w:numPr>
        <w:spacing w:before="240" w:after="0" w:line="276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GB"/>
        </w:rPr>
        <w:t>Discussion</w:t>
      </w:r>
      <w:r w:rsidRPr="000E3AA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GB"/>
        </w:rPr>
        <w:t>:</w:t>
      </w:r>
      <w:bookmarkStart w:id="1" w:name="_GoBack"/>
      <w:bookmarkEnd w:id="1"/>
    </w:p>
    <w:p w14:paraId="32DD0E3E" w14:textId="1B9F2612" w:rsidR="00A57D39" w:rsidRPr="00A57D39" w:rsidRDefault="00A57D39" w:rsidP="00DB5D36">
      <w:pPr>
        <w:spacing w:after="0" w:line="276" w:lineRule="auto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6"/>
        </w:rPr>
        <w:t xml:space="preserve">   </w:t>
      </w:r>
      <w:r w:rsidRPr="00A57D39">
        <w:rPr>
          <w:rFonts w:ascii="Times New Roman" w:hAnsi="Times New Roman" w:cs="Times New Roman"/>
          <w:b/>
          <w:bCs/>
          <w:color w:val="000000" w:themeColor="text1"/>
          <w:sz w:val="24"/>
          <w:szCs w:val="26"/>
        </w:rPr>
        <w:t>Performance Analysi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6"/>
        </w:rPr>
        <w:t>:</w:t>
      </w:r>
    </w:p>
    <w:p w14:paraId="657826CE" w14:textId="5298144E" w:rsidR="00A57D39" w:rsidRPr="00A57D39" w:rsidRDefault="00DB5D36" w:rsidP="00A57D39">
      <w:pPr>
        <w:pStyle w:val="ListParagraph"/>
        <w:numPr>
          <w:ilvl w:val="0"/>
          <w:numId w:val="44"/>
        </w:numPr>
        <w:ind w:left="284" w:hanging="142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</w:t>
      </w:r>
      <w:r w:rsidR="00A57D39" w:rsidRPr="00A57D3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Achieved ~89% test accuracy with a simple ANN using one hidden layer.</w:t>
      </w:r>
    </w:p>
    <w:p w14:paraId="4D759536" w14:textId="43022E83" w:rsidR="00A57D39" w:rsidRPr="00A57D39" w:rsidRDefault="00DB5D36" w:rsidP="00A57D39">
      <w:pPr>
        <w:pStyle w:val="ListParagraph"/>
        <w:numPr>
          <w:ilvl w:val="0"/>
          <w:numId w:val="44"/>
        </w:numPr>
        <w:ind w:left="284" w:hanging="142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</w:t>
      </w:r>
      <w:r w:rsidR="00A57D39" w:rsidRPr="00A57D3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Accuracy improved consistently across 10 epochs, indicating stable learning.</w:t>
      </w:r>
    </w:p>
    <w:p w14:paraId="1FF9E5B8" w14:textId="5A51CFE3" w:rsidR="00DE5924" w:rsidRPr="00A57D39" w:rsidRDefault="00DB5D36" w:rsidP="00A57D39">
      <w:pPr>
        <w:pStyle w:val="ListParagraph"/>
        <w:numPr>
          <w:ilvl w:val="0"/>
          <w:numId w:val="44"/>
        </w:numPr>
        <w:ind w:left="284" w:hanging="142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</w:t>
      </w:r>
      <w:r w:rsidR="00A57D39" w:rsidRPr="00A57D3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Minor misclassifications occurred, mainly between visually similar items like shirts and </w:t>
      </w:r>
      <w:proofErr w:type="spellStart"/>
      <w:r w:rsidR="00A57D39" w:rsidRPr="00A57D39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pullo</w:t>
      </w:r>
      <w:proofErr w:type="spellEnd"/>
    </w:p>
    <w:p w14:paraId="3579E6A0" w14:textId="13CBFE7A" w:rsidR="00DB5D36" w:rsidRPr="00DB5D36" w:rsidRDefault="00DB5D36" w:rsidP="00DB5D36">
      <w:pPr>
        <w:spacing w:after="0"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>Role</w:t>
      </w:r>
      <w:r w:rsidRPr="00DB5D36"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 xml:space="preserve"> of </w:t>
      </w:r>
      <w:proofErr w:type="spellStart"/>
      <w:r w:rsidRPr="00DB5D36"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>ReLU</w:t>
      </w:r>
      <w:proofErr w:type="spellEnd"/>
      <w:r w:rsidRPr="00DB5D36"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 xml:space="preserve"> Activation</w:t>
      </w:r>
    </w:p>
    <w:p w14:paraId="0425F561" w14:textId="45F42E78" w:rsidR="00DB5D36" w:rsidRPr="00DB5D36" w:rsidRDefault="00DB5D36" w:rsidP="00DB5D36">
      <w:pPr>
        <w:pStyle w:val="ListParagraph"/>
        <w:numPr>
          <w:ilvl w:val="0"/>
          <w:numId w:val="45"/>
        </w:numPr>
        <w:ind w:left="426" w:hanging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Helped the model learn n</w:t>
      </w:r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on-linear features effectively.</w:t>
      </w:r>
    </w:p>
    <w:p w14:paraId="1446E8C4" w14:textId="6E594AF5" w:rsidR="00DB5D36" w:rsidRPr="00DB5D36" w:rsidRDefault="00DB5D36" w:rsidP="00DB5D36">
      <w:pPr>
        <w:pStyle w:val="ListParagraph"/>
        <w:numPr>
          <w:ilvl w:val="0"/>
          <w:numId w:val="45"/>
        </w:numPr>
        <w:ind w:left="426" w:hanging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Enabled faster conver</w:t>
      </w:r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gence compared to sigmoid/</w:t>
      </w:r>
      <w:proofErr w:type="spellStart"/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tanh</w:t>
      </w:r>
      <w:proofErr w:type="spellEnd"/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.</w:t>
      </w:r>
    </w:p>
    <w:p w14:paraId="52DAB48E" w14:textId="13D7C396" w:rsidR="00A57D39" w:rsidRPr="00DB5D36" w:rsidRDefault="00DB5D36" w:rsidP="00DB5D36">
      <w:pPr>
        <w:pStyle w:val="ListParagraph"/>
        <w:numPr>
          <w:ilvl w:val="0"/>
          <w:numId w:val="45"/>
        </w:numPr>
        <w:ind w:left="426" w:hanging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Prevented vanishing gradients, improving accuracy within fewer epochs.</w:t>
      </w:r>
    </w:p>
    <w:p w14:paraId="5AF39146" w14:textId="00B81D88" w:rsidR="00DB5D36" w:rsidRPr="00DB5D36" w:rsidRDefault="00DB5D36" w:rsidP="00DB5D36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 xml:space="preserve"> </w:t>
      </w:r>
      <w:r w:rsidRPr="00DB5D36"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  <w:t>Suggestions for Improvement</w:t>
      </w:r>
    </w:p>
    <w:p w14:paraId="4D19046B" w14:textId="39C0C48E" w:rsidR="00DB5D36" w:rsidRPr="00DB5D36" w:rsidRDefault="00DB5D36" w:rsidP="00DB5D36">
      <w:pPr>
        <w:pStyle w:val="ListParagraph"/>
        <w:numPr>
          <w:ilvl w:val="0"/>
          <w:numId w:val="46"/>
        </w:numPr>
        <w:ind w:left="426" w:hanging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Use Convolutional Neural Networks (CNNs) for better image feature extraction.</w:t>
      </w:r>
    </w:p>
    <w:p w14:paraId="53CB5C7B" w14:textId="77777777" w:rsidR="00DB5D36" w:rsidRPr="00DB5D36" w:rsidRDefault="00DB5D36" w:rsidP="00DB5D36">
      <w:pPr>
        <w:pStyle w:val="ListParagraph"/>
        <w:numPr>
          <w:ilvl w:val="0"/>
          <w:numId w:val="46"/>
        </w:numPr>
        <w:ind w:left="426" w:hanging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Add dropout layers to prevent overfitting.</w:t>
      </w:r>
    </w:p>
    <w:p w14:paraId="57771E98" w14:textId="3BA7ABD5" w:rsidR="00DB5D36" w:rsidRPr="00DB5D36" w:rsidRDefault="00DB5D36" w:rsidP="00DB5D36">
      <w:pPr>
        <w:pStyle w:val="ListParagraph"/>
        <w:numPr>
          <w:ilvl w:val="0"/>
          <w:numId w:val="46"/>
        </w:numPr>
        <w:ind w:left="426" w:hanging="284"/>
        <w:rPr>
          <w:rFonts w:ascii="Times New Roman" w:hAnsi="Times New Roman" w:cs="Times New Roman"/>
          <w:bCs/>
          <w:color w:val="000000" w:themeColor="text1"/>
          <w:sz w:val="24"/>
          <w:szCs w:val="28"/>
        </w:rPr>
      </w:pPr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Try deeper architectures or tune </w:t>
      </w:r>
      <w:proofErr w:type="spellStart"/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>hyperparameters</w:t>
      </w:r>
      <w:proofErr w:type="spellEnd"/>
      <w:r w:rsidRPr="00DB5D36">
        <w:rPr>
          <w:rFonts w:ascii="Times New Roman" w:hAnsi="Times New Roman" w:cs="Times New Roman"/>
          <w:bCs/>
          <w:color w:val="000000" w:themeColor="text1"/>
          <w:sz w:val="24"/>
          <w:szCs w:val="28"/>
        </w:rPr>
        <w:t xml:space="preserve"> (e.g., learning rate, optimizer).</w:t>
      </w:r>
    </w:p>
    <w:p w14:paraId="05587732" w14:textId="77777777" w:rsidR="00DB5D36" w:rsidRPr="00DB5D36" w:rsidRDefault="00DB5D36" w:rsidP="00DB5D36">
      <w:pPr>
        <w:rPr>
          <w:rFonts w:ascii="Times New Roman" w:hAnsi="Times New Roman" w:cs="Times New Roman"/>
          <w:bCs/>
          <w:color w:val="000000" w:themeColor="text1"/>
          <w:sz w:val="2"/>
          <w:szCs w:val="28"/>
        </w:rPr>
      </w:pPr>
    </w:p>
    <w:p w14:paraId="77148AD1" w14:textId="74634D1B" w:rsidR="009C02B3" w:rsidRPr="00A57D39" w:rsidRDefault="00A57D39" w:rsidP="009C02B3">
      <w:pPr>
        <w:pStyle w:val="ListParagraph"/>
        <w:numPr>
          <w:ilvl w:val="0"/>
          <w:numId w:val="32"/>
        </w:numPr>
        <w:spacing w:before="240" w:after="0" w:line="276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GB"/>
        </w:rPr>
        <w:t>Conclusion</w:t>
      </w:r>
      <w:r w:rsidRPr="000E3AAE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GB"/>
        </w:rPr>
        <w:t>:</w:t>
      </w:r>
    </w:p>
    <w:p w14:paraId="1639B176" w14:textId="1C509188" w:rsidR="00DB5D36" w:rsidRPr="00A57D39" w:rsidRDefault="00DB5D36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In his experiment</w:t>
      </w:r>
      <w:r w:rsidR="00A57D39" w:rsidRPr="00A57D39">
        <w:rPr>
          <w:rFonts w:ascii="Times New Roman" w:hAnsi="Times New Roman" w:cs="Times New Roman"/>
          <w:sz w:val="24"/>
          <w:szCs w:val="28"/>
        </w:rPr>
        <w:t xml:space="preserve">, a simple feedforward ANN with </w:t>
      </w:r>
      <w:proofErr w:type="spellStart"/>
      <w:r w:rsidR="00A57D39" w:rsidRPr="00A57D39">
        <w:rPr>
          <w:rFonts w:ascii="Times New Roman" w:hAnsi="Times New Roman" w:cs="Times New Roman"/>
          <w:sz w:val="24"/>
          <w:szCs w:val="28"/>
        </w:rPr>
        <w:t>ReLU</w:t>
      </w:r>
      <w:proofErr w:type="spellEnd"/>
      <w:r w:rsidR="00A57D39" w:rsidRPr="00A57D39">
        <w:rPr>
          <w:rFonts w:ascii="Times New Roman" w:hAnsi="Times New Roman" w:cs="Times New Roman"/>
          <w:sz w:val="24"/>
          <w:szCs w:val="28"/>
        </w:rPr>
        <w:t xml:space="preserve"> and </w:t>
      </w:r>
      <w:proofErr w:type="spellStart"/>
      <w:r w:rsidR="00A57D39" w:rsidRPr="00A57D39">
        <w:rPr>
          <w:rFonts w:ascii="Times New Roman" w:hAnsi="Times New Roman" w:cs="Times New Roman"/>
          <w:sz w:val="24"/>
          <w:szCs w:val="28"/>
        </w:rPr>
        <w:t>Softmax</w:t>
      </w:r>
      <w:proofErr w:type="spellEnd"/>
      <w:r w:rsidR="00A57D39" w:rsidRPr="00A57D39">
        <w:rPr>
          <w:rFonts w:ascii="Times New Roman" w:hAnsi="Times New Roman" w:cs="Times New Roman"/>
          <w:sz w:val="24"/>
          <w:szCs w:val="28"/>
        </w:rPr>
        <w:t xml:space="preserve"> was successfully applied to the Fashion MNIST dataset. The model demonstrated satisfactory performance with a strong training accuracy trend and robust test accuracy. The use of </w:t>
      </w:r>
      <w:proofErr w:type="spellStart"/>
      <w:r w:rsidR="00A57D39" w:rsidRPr="00A57D39">
        <w:rPr>
          <w:rFonts w:ascii="Times New Roman" w:hAnsi="Times New Roman" w:cs="Times New Roman"/>
          <w:sz w:val="24"/>
          <w:szCs w:val="28"/>
        </w:rPr>
        <w:t>ReLU</w:t>
      </w:r>
      <w:proofErr w:type="spellEnd"/>
      <w:r w:rsidR="00A57D39" w:rsidRPr="00A57D39">
        <w:rPr>
          <w:rFonts w:ascii="Times New Roman" w:hAnsi="Times New Roman" w:cs="Times New Roman"/>
          <w:sz w:val="24"/>
          <w:szCs w:val="28"/>
        </w:rPr>
        <w:t xml:space="preserve"> was beneficial for faster convergence and better learning. </w:t>
      </w:r>
      <w:r w:rsidRPr="00DB5D36">
        <w:rPr>
          <w:rFonts w:ascii="Times New Roman" w:hAnsi="Times New Roman" w:cs="Times New Roman"/>
          <w:sz w:val="24"/>
          <w:szCs w:val="28"/>
        </w:rPr>
        <w:t>Future work may involve extending the architecture and using CNNs to further enhance classification performance.</w:t>
      </w:r>
    </w:p>
    <w:sectPr w:rsidR="00DB5D36" w:rsidRPr="00A57D39" w:rsidSect="00976D3D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doubleWave" w:sz="6" w:space="24" w:color="808080" w:themeColor="background1" w:themeShade="80"/>
        <w:left w:val="doubleWave" w:sz="6" w:space="24" w:color="808080" w:themeColor="background1" w:themeShade="80"/>
        <w:bottom w:val="doubleWave" w:sz="6" w:space="24" w:color="808080" w:themeColor="background1" w:themeShade="80"/>
        <w:right w:val="doubleWave" w:sz="6" w:space="24" w:color="808080" w:themeColor="background1" w:themeShade="80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500AAE" w14:textId="77777777" w:rsidR="00395982" w:rsidRDefault="00395982" w:rsidP="00182853">
      <w:pPr>
        <w:spacing w:after="0" w:line="240" w:lineRule="auto"/>
      </w:pPr>
      <w:r>
        <w:separator/>
      </w:r>
    </w:p>
  </w:endnote>
  <w:endnote w:type="continuationSeparator" w:id="0">
    <w:p w14:paraId="6D2CCE57" w14:textId="77777777" w:rsidR="00395982" w:rsidRDefault="00395982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E0047" w14:textId="0F50B40D" w:rsidR="00516A04" w:rsidRDefault="00516A04">
    <w:pPr>
      <w:pStyle w:val="Footer"/>
    </w:pPr>
    <w:r>
      <w:t>CSE-</w:t>
    </w:r>
    <w:r w:rsidR="00471112">
      <w:t xml:space="preserve"> 4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76834" w14:textId="77777777" w:rsidR="00395982" w:rsidRDefault="00395982" w:rsidP="00182853">
      <w:pPr>
        <w:spacing w:after="0" w:line="240" w:lineRule="auto"/>
      </w:pPr>
      <w:r>
        <w:separator/>
      </w:r>
    </w:p>
  </w:footnote>
  <w:footnote w:type="continuationSeparator" w:id="0">
    <w:p w14:paraId="002717B1" w14:textId="77777777" w:rsidR="00395982" w:rsidRDefault="00395982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51E0B" w14:textId="34CDB863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32E9E846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7D1C2E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32E9E846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7D1C2E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>ID-</w:t>
    </w:r>
    <w:r w:rsidR="00787D79">
      <w:t>221311131</w:t>
    </w:r>
    <w:r>
      <w:t xml:space="preserve">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AD46A4"/>
    <w:multiLevelType w:val="hybridMultilevel"/>
    <w:tmpl w:val="6ED441A0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AD6691"/>
    <w:multiLevelType w:val="hybridMultilevel"/>
    <w:tmpl w:val="0F1E4F60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11D252DB"/>
    <w:multiLevelType w:val="hybridMultilevel"/>
    <w:tmpl w:val="A07A10E0"/>
    <w:lvl w:ilvl="0" w:tplc="C9F0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643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20A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021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44E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2CE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C63D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C8A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2A1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450BFD"/>
    <w:multiLevelType w:val="hybridMultilevel"/>
    <w:tmpl w:val="3D2E639E"/>
    <w:lvl w:ilvl="0" w:tplc="296EECB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AD1A3B"/>
    <w:multiLevelType w:val="hybridMultilevel"/>
    <w:tmpl w:val="0DD4F748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03411EE"/>
    <w:multiLevelType w:val="hybridMultilevel"/>
    <w:tmpl w:val="B1FC8B72"/>
    <w:lvl w:ilvl="0" w:tplc="1564F020">
      <w:start w:val="1"/>
      <w:numFmt w:val="lowerLetter"/>
      <w:lvlText w:val="%1."/>
      <w:lvlJc w:val="left"/>
      <w:pPr>
        <w:ind w:left="735" w:hanging="375"/>
      </w:pPr>
      <w:rPr>
        <w:rFonts w:asciiTheme="minorHAnsi" w:hAnsiTheme="minorHAnsi" w:cstheme="minorBidi" w:hint="default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026477"/>
    <w:multiLevelType w:val="hybridMultilevel"/>
    <w:tmpl w:val="F4D41902"/>
    <w:lvl w:ilvl="0" w:tplc="DD14D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86EC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DA1E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8D4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8C4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EFD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C3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967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D6C5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046FC4"/>
    <w:multiLevelType w:val="hybridMultilevel"/>
    <w:tmpl w:val="025AACB8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883688E"/>
    <w:multiLevelType w:val="hybridMultilevel"/>
    <w:tmpl w:val="9FAADD5E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BAA6042"/>
    <w:multiLevelType w:val="hybridMultilevel"/>
    <w:tmpl w:val="40F66BD0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2DC778FD"/>
    <w:multiLevelType w:val="hybridMultilevel"/>
    <w:tmpl w:val="9D28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EE630E"/>
    <w:multiLevelType w:val="hybridMultilevel"/>
    <w:tmpl w:val="9634E25A"/>
    <w:lvl w:ilvl="0" w:tplc="4DE82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08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0C86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160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04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D2C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6C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008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7EE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3324E20"/>
    <w:multiLevelType w:val="hybridMultilevel"/>
    <w:tmpl w:val="E1B8D3F6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7256D9"/>
    <w:multiLevelType w:val="hybridMultilevel"/>
    <w:tmpl w:val="2016588A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36470A98"/>
    <w:multiLevelType w:val="hybridMultilevel"/>
    <w:tmpl w:val="3CD8A02A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6B57DDE"/>
    <w:multiLevelType w:val="hybridMultilevel"/>
    <w:tmpl w:val="017E85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78A7652"/>
    <w:multiLevelType w:val="hybridMultilevel"/>
    <w:tmpl w:val="D31C502E"/>
    <w:lvl w:ilvl="0" w:tplc="0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6" w15:restartNumberingAfterBreak="0">
    <w:nsid w:val="3F810B21"/>
    <w:multiLevelType w:val="hybridMultilevel"/>
    <w:tmpl w:val="81F4E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250298D"/>
    <w:multiLevelType w:val="hybridMultilevel"/>
    <w:tmpl w:val="8C02B43C"/>
    <w:lvl w:ilvl="0" w:tplc="03E24FDC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33F24DE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8D7AFC80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48FEC49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3BDA8D0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8D48A7D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449C9A3A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3F6E332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A2F4F76C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8" w15:restartNumberingAfterBreak="0">
    <w:nsid w:val="43067E62"/>
    <w:multiLevelType w:val="hybridMultilevel"/>
    <w:tmpl w:val="B02CF5E8"/>
    <w:lvl w:ilvl="0" w:tplc="617E947E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1916E06E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583E94B4"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2A2A67E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AC445C3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096CC562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BB2CE8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7D2EAB8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0C846080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9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1F43E4"/>
    <w:multiLevelType w:val="hybridMultilevel"/>
    <w:tmpl w:val="7A4AD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F2675B"/>
    <w:multiLevelType w:val="hybridMultilevel"/>
    <w:tmpl w:val="BBF0605E"/>
    <w:lvl w:ilvl="0" w:tplc="68AE5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D089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DCCB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7A20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C8F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5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7C2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E88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4C5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C26870"/>
    <w:multiLevelType w:val="hybridMultilevel"/>
    <w:tmpl w:val="9E58340A"/>
    <w:lvl w:ilvl="0" w:tplc="0809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4" w15:restartNumberingAfterBreak="0">
    <w:nsid w:val="5C543DF0"/>
    <w:multiLevelType w:val="hybridMultilevel"/>
    <w:tmpl w:val="9F04E90E"/>
    <w:lvl w:ilvl="0" w:tplc="82486FA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DE0968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99EC69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3A42F5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E4C94D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E82EA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AD6075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941F7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C98B7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5" w15:restartNumberingAfterBreak="0">
    <w:nsid w:val="5C8F161F"/>
    <w:multiLevelType w:val="hybridMultilevel"/>
    <w:tmpl w:val="C3D088FE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6" w15:restartNumberingAfterBreak="0">
    <w:nsid w:val="66F47C0A"/>
    <w:multiLevelType w:val="hybridMultilevel"/>
    <w:tmpl w:val="E1087388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28507B"/>
    <w:multiLevelType w:val="hybridMultilevel"/>
    <w:tmpl w:val="A670844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D05D6F"/>
    <w:multiLevelType w:val="hybridMultilevel"/>
    <w:tmpl w:val="6FD020F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3CA5EC4"/>
    <w:multiLevelType w:val="hybridMultilevel"/>
    <w:tmpl w:val="B282ADCA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1" w15:restartNumberingAfterBreak="0">
    <w:nsid w:val="75A8115B"/>
    <w:multiLevelType w:val="hybridMultilevel"/>
    <w:tmpl w:val="1B003AD8"/>
    <w:lvl w:ilvl="0" w:tplc="B9102CF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49A0340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430F2A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289486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F4280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290043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0E040C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084AC3E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A10698A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2" w15:restartNumberingAfterBreak="0">
    <w:nsid w:val="79BF72C4"/>
    <w:multiLevelType w:val="hybridMultilevel"/>
    <w:tmpl w:val="A0C8B29C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B636971"/>
    <w:multiLevelType w:val="hybridMultilevel"/>
    <w:tmpl w:val="3C1C5602"/>
    <w:lvl w:ilvl="0" w:tplc="1752FC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160EBA"/>
    <w:multiLevelType w:val="hybridMultilevel"/>
    <w:tmpl w:val="317847AC"/>
    <w:lvl w:ilvl="0" w:tplc="E0D02CE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CDA12E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583E8E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77852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DA6A7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3B63048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5F6691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323270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56A22CE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5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5"/>
  </w:num>
  <w:num w:numId="3">
    <w:abstractNumId w:val="7"/>
  </w:num>
  <w:num w:numId="4">
    <w:abstractNumId w:val="11"/>
  </w:num>
  <w:num w:numId="5">
    <w:abstractNumId w:val="4"/>
  </w:num>
  <w:num w:numId="6">
    <w:abstractNumId w:val="2"/>
  </w:num>
  <w:num w:numId="7">
    <w:abstractNumId w:val="30"/>
  </w:num>
  <w:num w:numId="8">
    <w:abstractNumId w:val="29"/>
  </w:num>
  <w:num w:numId="9">
    <w:abstractNumId w:val="14"/>
  </w:num>
  <w:num w:numId="10">
    <w:abstractNumId w:val="15"/>
  </w:num>
  <w:num w:numId="11">
    <w:abstractNumId w:val="0"/>
  </w:num>
  <w:num w:numId="12">
    <w:abstractNumId w:val="39"/>
  </w:num>
  <w:num w:numId="13">
    <w:abstractNumId w:val="3"/>
  </w:num>
  <w:num w:numId="14">
    <w:abstractNumId w:val="43"/>
  </w:num>
  <w:num w:numId="15">
    <w:abstractNumId w:val="10"/>
  </w:num>
  <w:num w:numId="16">
    <w:abstractNumId w:val="20"/>
  </w:num>
  <w:num w:numId="17">
    <w:abstractNumId w:val="8"/>
  </w:num>
  <w:num w:numId="18">
    <w:abstractNumId w:val="12"/>
  </w:num>
  <w:num w:numId="19">
    <w:abstractNumId w:val="32"/>
  </w:num>
  <w:num w:numId="20">
    <w:abstractNumId w:val="6"/>
  </w:num>
  <w:num w:numId="21">
    <w:abstractNumId w:val="26"/>
  </w:num>
  <w:num w:numId="22">
    <w:abstractNumId w:val="28"/>
  </w:num>
  <w:num w:numId="23">
    <w:abstractNumId w:val="44"/>
  </w:num>
  <w:num w:numId="24">
    <w:abstractNumId w:val="27"/>
  </w:num>
  <w:num w:numId="25">
    <w:abstractNumId w:val="41"/>
  </w:num>
  <w:num w:numId="26">
    <w:abstractNumId w:val="34"/>
  </w:num>
  <w:num w:numId="27">
    <w:abstractNumId w:val="19"/>
  </w:num>
  <w:num w:numId="28">
    <w:abstractNumId w:val="31"/>
  </w:num>
  <w:num w:numId="29">
    <w:abstractNumId w:val="38"/>
  </w:num>
  <w:num w:numId="30">
    <w:abstractNumId w:val="36"/>
  </w:num>
  <w:num w:numId="31">
    <w:abstractNumId w:val="21"/>
  </w:num>
  <w:num w:numId="32">
    <w:abstractNumId w:val="42"/>
  </w:num>
  <w:num w:numId="33">
    <w:abstractNumId w:val="37"/>
  </w:num>
  <w:num w:numId="34">
    <w:abstractNumId w:val="23"/>
  </w:num>
  <w:num w:numId="35">
    <w:abstractNumId w:val="9"/>
  </w:num>
  <w:num w:numId="36">
    <w:abstractNumId w:val="33"/>
  </w:num>
  <w:num w:numId="37">
    <w:abstractNumId w:val="40"/>
  </w:num>
  <w:num w:numId="38">
    <w:abstractNumId w:val="35"/>
  </w:num>
  <w:num w:numId="39">
    <w:abstractNumId w:val="16"/>
  </w:num>
  <w:num w:numId="40">
    <w:abstractNumId w:val="5"/>
  </w:num>
  <w:num w:numId="41">
    <w:abstractNumId w:val="25"/>
  </w:num>
  <w:num w:numId="42">
    <w:abstractNumId w:val="24"/>
  </w:num>
  <w:num w:numId="43">
    <w:abstractNumId w:val="22"/>
  </w:num>
  <w:num w:numId="44">
    <w:abstractNumId w:val="1"/>
  </w:num>
  <w:num w:numId="45">
    <w:abstractNumId w:val="13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NDa0MDQzMjK1sDBT0lEKTi0uzszPAykwNK4FAMIhndEtAAAA"/>
  </w:docVars>
  <w:rsids>
    <w:rsidRoot w:val="0080651E"/>
    <w:rsid w:val="00015236"/>
    <w:rsid w:val="000318BF"/>
    <w:rsid w:val="00032498"/>
    <w:rsid w:val="00046828"/>
    <w:rsid w:val="00046924"/>
    <w:rsid w:val="00066211"/>
    <w:rsid w:val="000816E6"/>
    <w:rsid w:val="00085E16"/>
    <w:rsid w:val="000A3B07"/>
    <w:rsid w:val="000E3AAE"/>
    <w:rsid w:val="00120402"/>
    <w:rsid w:val="00136942"/>
    <w:rsid w:val="00143831"/>
    <w:rsid w:val="0016203B"/>
    <w:rsid w:val="00175224"/>
    <w:rsid w:val="00177E2F"/>
    <w:rsid w:val="00181FE9"/>
    <w:rsid w:val="00182853"/>
    <w:rsid w:val="0019018B"/>
    <w:rsid w:val="001B0718"/>
    <w:rsid w:val="001B1BB2"/>
    <w:rsid w:val="001C5883"/>
    <w:rsid w:val="001D0590"/>
    <w:rsid w:val="001D78DD"/>
    <w:rsid w:val="001E2275"/>
    <w:rsid w:val="002151D6"/>
    <w:rsid w:val="002160C4"/>
    <w:rsid w:val="002443B4"/>
    <w:rsid w:val="002747C2"/>
    <w:rsid w:val="00275105"/>
    <w:rsid w:val="002754A2"/>
    <w:rsid w:val="002764BD"/>
    <w:rsid w:val="00277647"/>
    <w:rsid w:val="002A061D"/>
    <w:rsid w:val="002B737C"/>
    <w:rsid w:val="002C3C80"/>
    <w:rsid w:val="002E1552"/>
    <w:rsid w:val="002E1921"/>
    <w:rsid w:val="00305497"/>
    <w:rsid w:val="003144B4"/>
    <w:rsid w:val="00345BB3"/>
    <w:rsid w:val="0036285F"/>
    <w:rsid w:val="00367C82"/>
    <w:rsid w:val="00373169"/>
    <w:rsid w:val="00382B39"/>
    <w:rsid w:val="00392B2B"/>
    <w:rsid w:val="00395982"/>
    <w:rsid w:val="003A6BAD"/>
    <w:rsid w:val="003A73EA"/>
    <w:rsid w:val="003C129E"/>
    <w:rsid w:val="003C6EAB"/>
    <w:rsid w:val="00440D5E"/>
    <w:rsid w:val="00445AA4"/>
    <w:rsid w:val="00471112"/>
    <w:rsid w:val="0049248E"/>
    <w:rsid w:val="00495634"/>
    <w:rsid w:val="00497F11"/>
    <w:rsid w:val="004A1F7C"/>
    <w:rsid w:val="004A25D8"/>
    <w:rsid w:val="00514857"/>
    <w:rsid w:val="00516A04"/>
    <w:rsid w:val="005406F4"/>
    <w:rsid w:val="00541324"/>
    <w:rsid w:val="00544257"/>
    <w:rsid w:val="00555B43"/>
    <w:rsid w:val="0056461F"/>
    <w:rsid w:val="00566E8C"/>
    <w:rsid w:val="005764BC"/>
    <w:rsid w:val="005A16EA"/>
    <w:rsid w:val="005B5B54"/>
    <w:rsid w:val="005C5C51"/>
    <w:rsid w:val="005D11AE"/>
    <w:rsid w:val="00630BC1"/>
    <w:rsid w:val="006A32C4"/>
    <w:rsid w:val="006A40EE"/>
    <w:rsid w:val="006B4379"/>
    <w:rsid w:val="006C0D90"/>
    <w:rsid w:val="006C22A4"/>
    <w:rsid w:val="006D77CF"/>
    <w:rsid w:val="006F7A98"/>
    <w:rsid w:val="007049E6"/>
    <w:rsid w:val="00724CD6"/>
    <w:rsid w:val="007268C7"/>
    <w:rsid w:val="00726C31"/>
    <w:rsid w:val="00727A50"/>
    <w:rsid w:val="00730E32"/>
    <w:rsid w:val="00730EE1"/>
    <w:rsid w:val="00732C5B"/>
    <w:rsid w:val="0074202E"/>
    <w:rsid w:val="00743487"/>
    <w:rsid w:val="0077371F"/>
    <w:rsid w:val="00786CD8"/>
    <w:rsid w:val="00787D79"/>
    <w:rsid w:val="007A49D6"/>
    <w:rsid w:val="007A5DE0"/>
    <w:rsid w:val="007B19A2"/>
    <w:rsid w:val="007B50E8"/>
    <w:rsid w:val="007D1C2E"/>
    <w:rsid w:val="007E26D3"/>
    <w:rsid w:val="007E4468"/>
    <w:rsid w:val="0080271D"/>
    <w:rsid w:val="0080651E"/>
    <w:rsid w:val="00811A47"/>
    <w:rsid w:val="00820C10"/>
    <w:rsid w:val="008247B9"/>
    <w:rsid w:val="00830EF6"/>
    <w:rsid w:val="008662D8"/>
    <w:rsid w:val="00881872"/>
    <w:rsid w:val="00887044"/>
    <w:rsid w:val="008C38C4"/>
    <w:rsid w:val="008C5E7B"/>
    <w:rsid w:val="008E2E90"/>
    <w:rsid w:val="008F4F3D"/>
    <w:rsid w:val="00927DED"/>
    <w:rsid w:val="0094487A"/>
    <w:rsid w:val="00947BE9"/>
    <w:rsid w:val="00967436"/>
    <w:rsid w:val="00967DFD"/>
    <w:rsid w:val="00971960"/>
    <w:rsid w:val="0097552E"/>
    <w:rsid w:val="00976CF4"/>
    <w:rsid w:val="00976D3D"/>
    <w:rsid w:val="009A034B"/>
    <w:rsid w:val="009A2588"/>
    <w:rsid w:val="009C02B3"/>
    <w:rsid w:val="009F6AE7"/>
    <w:rsid w:val="00A2610C"/>
    <w:rsid w:val="00A33D37"/>
    <w:rsid w:val="00A56D5D"/>
    <w:rsid w:val="00A57D39"/>
    <w:rsid w:val="00A8300E"/>
    <w:rsid w:val="00A8633F"/>
    <w:rsid w:val="00AA2E62"/>
    <w:rsid w:val="00AA3F71"/>
    <w:rsid w:val="00AB149D"/>
    <w:rsid w:val="00AE34D4"/>
    <w:rsid w:val="00B00214"/>
    <w:rsid w:val="00B01F73"/>
    <w:rsid w:val="00B1676A"/>
    <w:rsid w:val="00B25872"/>
    <w:rsid w:val="00B26AFD"/>
    <w:rsid w:val="00B368C4"/>
    <w:rsid w:val="00B805BF"/>
    <w:rsid w:val="00BC094D"/>
    <w:rsid w:val="00BF2E80"/>
    <w:rsid w:val="00BF5499"/>
    <w:rsid w:val="00C06E32"/>
    <w:rsid w:val="00C076FB"/>
    <w:rsid w:val="00C40DA6"/>
    <w:rsid w:val="00C47A98"/>
    <w:rsid w:val="00C543AD"/>
    <w:rsid w:val="00C567AF"/>
    <w:rsid w:val="00C567DD"/>
    <w:rsid w:val="00C72042"/>
    <w:rsid w:val="00C73C09"/>
    <w:rsid w:val="00C8150C"/>
    <w:rsid w:val="00C836D4"/>
    <w:rsid w:val="00C9336C"/>
    <w:rsid w:val="00CD0090"/>
    <w:rsid w:val="00CE1177"/>
    <w:rsid w:val="00D04A00"/>
    <w:rsid w:val="00D05C29"/>
    <w:rsid w:val="00D31CBD"/>
    <w:rsid w:val="00D43319"/>
    <w:rsid w:val="00D53570"/>
    <w:rsid w:val="00D55004"/>
    <w:rsid w:val="00D64A96"/>
    <w:rsid w:val="00D84CAF"/>
    <w:rsid w:val="00D97404"/>
    <w:rsid w:val="00DA262E"/>
    <w:rsid w:val="00DB5D36"/>
    <w:rsid w:val="00DC4917"/>
    <w:rsid w:val="00DD2AE5"/>
    <w:rsid w:val="00DD494C"/>
    <w:rsid w:val="00DE5924"/>
    <w:rsid w:val="00DF3318"/>
    <w:rsid w:val="00E0059D"/>
    <w:rsid w:val="00E0416F"/>
    <w:rsid w:val="00E120C9"/>
    <w:rsid w:val="00E25318"/>
    <w:rsid w:val="00E37841"/>
    <w:rsid w:val="00E57963"/>
    <w:rsid w:val="00E625D8"/>
    <w:rsid w:val="00E63D83"/>
    <w:rsid w:val="00E72235"/>
    <w:rsid w:val="00E83BD5"/>
    <w:rsid w:val="00E852BA"/>
    <w:rsid w:val="00E94176"/>
    <w:rsid w:val="00EC5144"/>
    <w:rsid w:val="00EC53CE"/>
    <w:rsid w:val="00ED4BA5"/>
    <w:rsid w:val="00EE26CC"/>
    <w:rsid w:val="00EF40A7"/>
    <w:rsid w:val="00F0200F"/>
    <w:rsid w:val="00F26A87"/>
    <w:rsid w:val="00F3581A"/>
    <w:rsid w:val="00F3611D"/>
    <w:rsid w:val="00F47F4D"/>
    <w:rsid w:val="00FB0EAD"/>
    <w:rsid w:val="00FD5420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7A98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372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6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00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5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56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5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05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6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6756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399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4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5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2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9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7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2221">
          <w:marLeft w:val="139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3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700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37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229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2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5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9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345F1FEB1D4549AFF96577088AAEDF" ma:contentTypeVersion="0" ma:contentTypeDescription="Create a new document." ma:contentTypeScope="" ma:versionID="f1b035681f05bf1184bf3d35c6703c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BCC29D-17C2-4FB0-82AB-DB1C6537ED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7AB28E-B062-4608-9C45-0564372097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9C1A55-0FA6-48BD-87A2-45C700CDAB9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6A4816-91A0-4219-9A88-220CFABFD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5</Pages>
  <Words>1163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User</cp:lastModifiedBy>
  <cp:revision>77</cp:revision>
  <cp:lastPrinted>2023-04-21T12:47:00Z</cp:lastPrinted>
  <dcterms:created xsi:type="dcterms:W3CDTF">2020-08-03T13:17:00Z</dcterms:created>
  <dcterms:modified xsi:type="dcterms:W3CDTF">2025-05-31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f199ffa932d4903e14292ac32106823bcab1bf0627f1406086668f2ddce5cf</vt:lpwstr>
  </property>
  <property fmtid="{D5CDD505-2E9C-101B-9397-08002B2CF9AE}" pid="3" name="ContentTypeId">
    <vt:lpwstr>0x0101006C345F1FEB1D4549AFF96577088AAEDF</vt:lpwstr>
  </property>
</Properties>
</file>